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CD92D1" w14:textId="5B0F6EBC" w:rsidR="005313A5" w:rsidRPr="009E25B6" w:rsidRDefault="005313A5" w:rsidP="005313A5">
      <w:pPr>
        <w:pStyle w:val="Heading4"/>
        <w:rPr>
          <w:rFonts w:ascii="Arial" w:hAnsi="Arial" w:cs="Arial"/>
          <w:sz w:val="22"/>
          <w:szCs w:val="22"/>
        </w:rPr>
      </w:pPr>
      <w:bookmarkStart w:id="0" w:name="_Hlk495178381"/>
      <w:bookmarkStart w:id="1" w:name="_Hlk2279733"/>
      <w:r w:rsidRPr="009E25B6">
        <w:rPr>
          <w:rFonts w:ascii="Arial" w:hAnsi="Arial" w:cs="Arial"/>
          <w:sz w:val="22"/>
          <w:szCs w:val="22"/>
        </w:rPr>
        <w:t xml:space="preserve">701. morrer como o mar </w:t>
      </w:r>
      <w:proofErr w:type="spellStart"/>
      <w:r w:rsidRPr="009E25B6">
        <w:rPr>
          <w:rFonts w:ascii="Arial" w:hAnsi="Arial" w:cs="Arial"/>
          <w:sz w:val="22"/>
          <w:szCs w:val="22"/>
        </w:rPr>
        <w:t>aral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, 2017 </w:t>
      </w:r>
      <w:proofErr w:type="spellStart"/>
      <w:r w:rsidRPr="009E25B6">
        <w:rPr>
          <w:rFonts w:ascii="Arial" w:hAnsi="Arial" w:cs="Arial"/>
          <w:sz w:val="22"/>
          <w:szCs w:val="22"/>
        </w:rPr>
        <w:t>luciano</w:t>
      </w:r>
      <w:proofErr w:type="spellEnd"/>
    </w:p>
    <w:p w14:paraId="5F86425A" w14:textId="77777777" w:rsidR="005313A5" w:rsidRPr="009E25B6" w:rsidRDefault="005313A5" w:rsidP="005313A5">
      <w:pPr>
        <w:rPr>
          <w:rFonts w:ascii="Arial" w:hAnsi="Arial" w:cs="Arial"/>
          <w:sz w:val="22"/>
          <w:szCs w:val="22"/>
          <w:lang w:eastAsia="en-US"/>
        </w:rPr>
      </w:pPr>
    </w:p>
    <w:p w14:paraId="3CAC5C39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 rio da minha vida está assoreado</w:t>
      </w:r>
    </w:p>
    <w:p w14:paraId="3B5AD544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 minha barragem secou</w:t>
      </w:r>
    </w:p>
    <w:p w14:paraId="26B47463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s nuvens não trazem chuva</w:t>
      </w:r>
    </w:p>
    <w:p w14:paraId="73E1B5E8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 essência da poesia não se discute</w:t>
      </w:r>
    </w:p>
    <w:p w14:paraId="350C6B1C" w14:textId="37F9E08D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faz-se, escreve-se, lê-se</w:t>
      </w:r>
    </w:p>
    <w:p w14:paraId="08286422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</w:p>
    <w:p w14:paraId="3875E551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 poesia liberta-nos</w:t>
      </w:r>
    </w:p>
    <w:p w14:paraId="1DEB2D98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voamos nas suas asas</w:t>
      </w:r>
    </w:p>
    <w:p w14:paraId="6240D98A" w14:textId="109616D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brimos todas as grades</w:t>
      </w:r>
    </w:p>
    <w:p w14:paraId="68F6E934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</w:p>
    <w:p w14:paraId="6CE65B3F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 meu destino</w:t>
      </w:r>
    </w:p>
    <w:p w14:paraId="5C47711A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é rumar na musa</w:t>
      </w:r>
    </w:p>
    <w:p w14:paraId="3BCADDF8" w14:textId="7777777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desaguar na foz</w:t>
      </w:r>
    </w:p>
    <w:p w14:paraId="4A4F2EC3" w14:textId="77777777" w:rsidR="005509A2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morrer seco </w:t>
      </w:r>
    </w:p>
    <w:p w14:paraId="70B23FAB" w14:textId="644F1E6D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como o mar </w:t>
      </w:r>
      <w:proofErr w:type="spellStart"/>
      <w:r w:rsidRPr="009E25B6">
        <w:rPr>
          <w:rFonts w:ascii="Arial" w:hAnsi="Arial" w:cs="Arial"/>
          <w:sz w:val="22"/>
          <w:szCs w:val="22"/>
        </w:rPr>
        <w:t>aral</w:t>
      </w:r>
      <w:proofErr w:type="spellEnd"/>
    </w:p>
    <w:p w14:paraId="474130F4" w14:textId="77777777" w:rsidR="005313A5" w:rsidRPr="009E25B6" w:rsidRDefault="00031E01" w:rsidP="005313A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657C5C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8" o:title="BD14538_"/>
          </v:shape>
        </w:pict>
      </w:r>
    </w:p>
    <w:p w14:paraId="129F2A17" w14:textId="592ED327" w:rsidR="00004BF5" w:rsidRPr="009E25B6" w:rsidRDefault="005313A5" w:rsidP="00004BF5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707 </w:t>
      </w:r>
      <w:r w:rsidRPr="009E25B6">
        <w:rPr>
          <w:rFonts w:ascii="Arial" w:hAnsi="Arial" w:cs="Arial"/>
          <w:noProof/>
          <w:sz w:val="22"/>
          <w:szCs w:val="22"/>
        </w:rPr>
        <w:t>votos</w:t>
      </w:r>
      <w:r w:rsidRPr="009E25B6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9E25B6">
        <w:rPr>
          <w:rFonts w:ascii="Arial" w:hAnsi="Arial" w:cs="Arial"/>
          <w:sz w:val="22"/>
          <w:szCs w:val="22"/>
        </w:rPr>
        <w:t>2019  carolina</w:t>
      </w:r>
      <w:proofErr w:type="gramEnd"/>
    </w:p>
    <w:p w14:paraId="7F1E685A" w14:textId="77777777" w:rsidR="00004BF5" w:rsidRPr="009E25B6" w:rsidRDefault="00004BF5" w:rsidP="00004BF5">
      <w:pPr>
        <w:rPr>
          <w:rFonts w:ascii="Arial" w:hAnsi="Arial" w:cs="Arial"/>
          <w:sz w:val="22"/>
          <w:szCs w:val="22"/>
        </w:rPr>
      </w:pPr>
    </w:p>
    <w:p w14:paraId="4C964725" w14:textId="7AA28415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que venha um asteroide </w:t>
      </w:r>
    </w:p>
    <w:p w14:paraId="3C34396C" w14:textId="1875DC9B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ou o planeta </w:t>
      </w:r>
      <w:proofErr w:type="spellStart"/>
      <w:r w:rsidRPr="009E25B6">
        <w:rPr>
          <w:rFonts w:ascii="Arial" w:hAnsi="Arial" w:cs="Arial"/>
          <w:sz w:val="22"/>
          <w:szCs w:val="22"/>
        </w:rPr>
        <w:t>nibiru</w:t>
      </w:r>
      <w:proofErr w:type="spellEnd"/>
    </w:p>
    <w:p w14:paraId="3A8BBC0D" w14:textId="2ABA4A68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que </w:t>
      </w:r>
      <w:proofErr w:type="spellStart"/>
      <w:r w:rsidRPr="009E25B6">
        <w:rPr>
          <w:rFonts w:ascii="Arial" w:hAnsi="Arial" w:cs="Arial"/>
          <w:sz w:val="22"/>
          <w:szCs w:val="22"/>
        </w:rPr>
        <w:t>yellowstone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entre em erupção fatal</w:t>
      </w:r>
    </w:p>
    <w:p w14:paraId="1DBA1412" w14:textId="73F67F2D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ou o filho de </w:t>
      </w:r>
      <w:proofErr w:type="spellStart"/>
      <w:r w:rsidRPr="009E25B6">
        <w:rPr>
          <w:rFonts w:ascii="Arial" w:hAnsi="Arial" w:cs="Arial"/>
          <w:sz w:val="22"/>
          <w:szCs w:val="22"/>
        </w:rPr>
        <w:t>cracatoa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</w:t>
      </w:r>
    </w:p>
    <w:p w14:paraId="06A0A5BF" w14:textId="29B4A5A0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ou que o mar vomite </w:t>
      </w:r>
    </w:p>
    <w:p w14:paraId="5C03547F" w14:textId="5C255E49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s oceanos de plásticos e nos engula</w:t>
      </w:r>
    </w:p>
    <w:p w14:paraId="06CD6A40" w14:textId="21260224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que os maremotos, terramotos destruam esta desumanidade</w:t>
      </w:r>
    </w:p>
    <w:p w14:paraId="1171D220" w14:textId="3AF5CE23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 que 2019 assista a um novo mundo</w:t>
      </w:r>
    </w:p>
    <w:p w14:paraId="5696C3EE" w14:textId="2804B31A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omeçando do zero absoluto</w:t>
      </w:r>
    </w:p>
    <w:p w14:paraId="70E7650A" w14:textId="0CA4C420" w:rsidR="00004BF5" w:rsidRPr="009E25B6" w:rsidRDefault="00031E01" w:rsidP="00004BF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15C6F4A9">
          <v:shape id="_x0000_i1026" type="#_x0000_t75" style="width:450pt;height:7.5pt" o:hrpct="0" o:hralign="center" o:hr="t">
            <v:imagedata r:id="rId8" o:title="BD14538_"/>
          </v:shape>
        </w:pict>
      </w:r>
    </w:p>
    <w:p w14:paraId="781C19D4" w14:textId="70802BE2" w:rsidR="00004BF5" w:rsidRPr="009E25B6" w:rsidRDefault="005313A5" w:rsidP="00004BF5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705 o paraíso é aqui </w:t>
      </w:r>
      <w:r w:rsidR="00BD4DE7" w:rsidRPr="009E25B6">
        <w:rPr>
          <w:rFonts w:ascii="Arial" w:hAnsi="Arial" w:cs="Arial"/>
          <w:sz w:val="22"/>
          <w:szCs w:val="22"/>
        </w:rPr>
        <w:t>2018</w:t>
      </w:r>
      <w:r w:rsidRPr="009E25B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E25B6">
        <w:rPr>
          <w:rFonts w:ascii="Arial" w:hAnsi="Arial" w:cs="Arial"/>
          <w:sz w:val="22"/>
          <w:szCs w:val="22"/>
        </w:rPr>
        <w:t>pedro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E25B6">
        <w:rPr>
          <w:rFonts w:ascii="Arial" w:hAnsi="Arial" w:cs="Arial"/>
          <w:sz w:val="22"/>
          <w:szCs w:val="22"/>
        </w:rPr>
        <w:t>paulo</w:t>
      </w:r>
      <w:proofErr w:type="spellEnd"/>
    </w:p>
    <w:p w14:paraId="6917DB1D" w14:textId="77777777" w:rsidR="00004BF5" w:rsidRPr="009E25B6" w:rsidRDefault="00004BF5" w:rsidP="00004BF5">
      <w:pPr>
        <w:rPr>
          <w:rFonts w:ascii="Arial" w:hAnsi="Arial" w:cs="Arial"/>
          <w:sz w:val="22"/>
          <w:szCs w:val="22"/>
        </w:rPr>
      </w:pPr>
    </w:p>
    <w:p w14:paraId="533DE68A" w14:textId="36DD3655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dizem que o oceano é um mar sem palavras</w:t>
      </w:r>
    </w:p>
    <w:p w14:paraId="08C21168" w14:textId="6F451D01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 que as montanhas são ondas sem espuma</w:t>
      </w:r>
    </w:p>
    <w:p w14:paraId="18226B05" w14:textId="65EFE563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 quando não há rios</w:t>
      </w:r>
    </w:p>
    <w:p w14:paraId="7B70670B" w14:textId="155FF9CE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s águas desaguam nos céus</w:t>
      </w:r>
    </w:p>
    <w:p w14:paraId="222E1519" w14:textId="5EF01564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 quando não há sol</w:t>
      </w:r>
    </w:p>
    <w:p w14:paraId="5CEC1C8C" w14:textId="38BA271A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le surge debaixo da terra</w:t>
      </w:r>
    </w:p>
    <w:p w14:paraId="587AD0E2" w14:textId="77777777" w:rsidR="005313A5" w:rsidRPr="009E25B6" w:rsidRDefault="005313A5" w:rsidP="00004BF5">
      <w:pPr>
        <w:rPr>
          <w:rFonts w:ascii="Arial" w:hAnsi="Arial" w:cs="Arial"/>
          <w:sz w:val="22"/>
          <w:szCs w:val="22"/>
        </w:rPr>
      </w:pPr>
    </w:p>
    <w:p w14:paraId="6910171A" w14:textId="2C73EAC7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 até eu acredito que podemos</w:t>
      </w:r>
    </w:p>
    <w:p w14:paraId="29531E08" w14:textId="38B2B833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viver em vulcões extintos</w:t>
      </w:r>
    </w:p>
    <w:p w14:paraId="35B3C3B9" w14:textId="77777777" w:rsidR="00004BF5" w:rsidRPr="009E25B6" w:rsidRDefault="00031E01" w:rsidP="00004BF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59E976D8">
          <v:shape id="_x0000_i1027" type="#_x0000_t75" style="width:450pt;height:7.5pt" o:hrpct="0" o:hralign="center" o:hr="t">
            <v:imagedata r:id="rId8" o:title="BD14538_"/>
          </v:shape>
        </w:pict>
      </w:r>
    </w:p>
    <w:p w14:paraId="4C68713D" w14:textId="16AEC184" w:rsidR="00004BF5" w:rsidRPr="009E25B6" w:rsidRDefault="005313A5" w:rsidP="00004BF5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686 saudade do que nunca foi, 2016 chrys</w:t>
      </w:r>
    </w:p>
    <w:p w14:paraId="5DCD139D" w14:textId="72234814" w:rsidR="00004BF5" w:rsidRPr="009E25B6" w:rsidRDefault="005313A5" w:rsidP="00004BF5">
      <w:pPr>
        <w:ind w:left="708"/>
        <w:rPr>
          <w:rFonts w:ascii="Arial" w:hAnsi="Arial" w:cs="Arial"/>
          <w:i/>
          <w:sz w:val="22"/>
          <w:szCs w:val="22"/>
        </w:rPr>
      </w:pPr>
      <w:r w:rsidRPr="009E25B6">
        <w:rPr>
          <w:rFonts w:ascii="Arial" w:hAnsi="Arial" w:cs="Arial"/>
          <w:i/>
          <w:sz w:val="22"/>
          <w:szCs w:val="22"/>
        </w:rPr>
        <w:t>«ah, não há saudades mais dolorosas</w:t>
      </w:r>
    </w:p>
    <w:p w14:paraId="1B92C14D" w14:textId="0893DE19" w:rsidR="00004BF5" w:rsidRPr="009E25B6" w:rsidRDefault="005313A5" w:rsidP="009E25B6">
      <w:pPr>
        <w:ind w:left="708"/>
        <w:rPr>
          <w:rFonts w:ascii="Arial" w:hAnsi="Arial" w:cs="Arial"/>
          <w:i/>
          <w:sz w:val="22"/>
          <w:szCs w:val="22"/>
        </w:rPr>
      </w:pPr>
      <w:r w:rsidRPr="009E25B6">
        <w:rPr>
          <w:rFonts w:ascii="Arial" w:hAnsi="Arial" w:cs="Arial"/>
          <w:i/>
          <w:sz w:val="22"/>
          <w:szCs w:val="22"/>
        </w:rPr>
        <w:t xml:space="preserve"> do que as das coisas que nunca foram!</w:t>
      </w:r>
      <w:r w:rsidR="009E25B6">
        <w:rPr>
          <w:rFonts w:ascii="Arial" w:hAnsi="Arial" w:cs="Arial"/>
          <w:i/>
          <w:sz w:val="22"/>
          <w:szCs w:val="22"/>
        </w:rPr>
        <w:t xml:space="preserve"> </w:t>
      </w:r>
      <w:r w:rsidR="00004BF5" w:rsidRPr="009E25B6">
        <w:rPr>
          <w:rStyle w:val="FootnoteReference"/>
          <w:rFonts w:ascii="Arial" w:hAnsi="Arial" w:cs="Arial"/>
          <w:i/>
          <w:sz w:val="22"/>
          <w:szCs w:val="22"/>
        </w:rPr>
        <w:footnoteReference w:id="1"/>
      </w:r>
    </w:p>
    <w:p w14:paraId="680E79EB" w14:textId="77777777" w:rsidR="00004BF5" w:rsidRPr="009E25B6" w:rsidRDefault="00004BF5" w:rsidP="00004BF5">
      <w:pPr>
        <w:ind w:left="708"/>
        <w:rPr>
          <w:rFonts w:ascii="Arial" w:hAnsi="Arial" w:cs="Arial"/>
          <w:i/>
          <w:sz w:val="22"/>
          <w:szCs w:val="22"/>
        </w:rPr>
      </w:pPr>
    </w:p>
    <w:p w14:paraId="0E680923" w14:textId="05F57A41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tenho tanta saudade</w:t>
      </w:r>
    </w:p>
    <w:p w14:paraId="4833323F" w14:textId="668AF069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do que nunca aconteceu</w:t>
      </w:r>
    </w:p>
    <w:p w14:paraId="6F1B6D01" w14:textId="5DB90F83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só o poeta pode fazer acontecer</w:t>
      </w:r>
    </w:p>
    <w:p w14:paraId="0A31C291" w14:textId="32B65F2A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quilo de que temos saudade</w:t>
      </w:r>
    </w:p>
    <w:p w14:paraId="3201EA40" w14:textId="1D162CEE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por nunca ter acontecido</w:t>
      </w:r>
    </w:p>
    <w:p w14:paraId="3F872C41" w14:textId="1C3A656C" w:rsidR="005313A5" w:rsidRPr="009E25B6" w:rsidRDefault="00031E01" w:rsidP="00004BF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4EF4B116">
          <v:shape id="_x0000_i1028" type="#_x0000_t75" style="width:450pt;height:7.5pt" o:hrpct="0" o:hralign="center" o:hr="t">
            <v:imagedata r:id="rId8" o:title="BD14538_"/>
          </v:shape>
        </w:pict>
      </w:r>
    </w:p>
    <w:p w14:paraId="00537243" w14:textId="6AABB20B" w:rsidR="005509A2" w:rsidRPr="009E25B6" w:rsidRDefault="005509A2" w:rsidP="005509A2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lastRenderedPageBreak/>
        <w:t xml:space="preserve">653. sair da ilha, 2014 </w:t>
      </w:r>
      <w:proofErr w:type="spellStart"/>
      <w:r w:rsidRPr="009E25B6">
        <w:rPr>
          <w:rFonts w:ascii="Arial" w:hAnsi="Arial" w:cs="Arial"/>
          <w:sz w:val="22"/>
          <w:szCs w:val="22"/>
        </w:rPr>
        <w:t>luciano</w:t>
      </w:r>
      <w:proofErr w:type="spellEnd"/>
    </w:p>
    <w:p w14:paraId="315FC861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</w:p>
    <w:p w14:paraId="3D818AB8" w14:textId="77777777" w:rsidR="005509A2" w:rsidRPr="009E25B6" w:rsidRDefault="005509A2" w:rsidP="005509A2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 marulhar das águas embala caleidoscópios</w:t>
      </w:r>
    </w:p>
    <w:p w14:paraId="2DB39414" w14:textId="77777777" w:rsidR="005509A2" w:rsidRPr="009E25B6" w:rsidRDefault="005509A2" w:rsidP="005509A2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sem âncoras nem amarras</w:t>
      </w:r>
    </w:p>
    <w:p w14:paraId="5D4497EF" w14:textId="77777777" w:rsidR="005509A2" w:rsidRPr="009E25B6" w:rsidRDefault="005509A2" w:rsidP="005509A2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vogamos sem destino ao sabor dos ventos</w:t>
      </w:r>
    </w:p>
    <w:p w14:paraId="2B858F68" w14:textId="77777777" w:rsidR="005509A2" w:rsidRPr="009E25B6" w:rsidRDefault="005509A2" w:rsidP="005509A2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 importante é sair da ilha e alijar bagagens</w:t>
      </w:r>
    </w:p>
    <w:p w14:paraId="3DDB4B9E" w14:textId="77777777" w:rsidR="005509A2" w:rsidRPr="009E25B6" w:rsidRDefault="005509A2" w:rsidP="005509A2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ascer de novo, longe, bem longe</w:t>
      </w:r>
    </w:p>
    <w:p w14:paraId="20F0C724" w14:textId="5252C9ED" w:rsidR="005509A2" w:rsidRPr="009E25B6" w:rsidRDefault="005509A2" w:rsidP="005509A2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lá, onde se aprende a saudade</w:t>
      </w:r>
    </w:p>
    <w:p w14:paraId="390B3275" w14:textId="77777777" w:rsidR="005509A2" w:rsidRPr="009E25B6" w:rsidRDefault="00031E01" w:rsidP="005509A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1CF50F2A">
          <v:shape id="_x0000_i1029" type="#_x0000_t75" style="width:450pt;height:7.5pt" o:hrpct="0" o:hralign="center" o:hr="t">
            <v:imagedata r:id="rId8" o:title="BD14538_"/>
          </v:shape>
        </w:pict>
      </w:r>
    </w:p>
    <w:p w14:paraId="71F7C2EE" w14:textId="497C14C0" w:rsidR="00004BF5" w:rsidRPr="009E25B6" w:rsidRDefault="005313A5" w:rsidP="00004BF5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702. pico</w:t>
      </w:r>
      <w:r w:rsidR="00E65117">
        <w:rPr>
          <w:rFonts w:ascii="Arial" w:hAnsi="Arial" w:cs="Arial"/>
          <w:sz w:val="22"/>
          <w:szCs w:val="22"/>
        </w:rPr>
        <w:t>,</w:t>
      </w:r>
      <w:r w:rsidRPr="009E25B6">
        <w:rPr>
          <w:rFonts w:ascii="Arial" w:hAnsi="Arial" w:cs="Arial"/>
          <w:sz w:val="22"/>
          <w:szCs w:val="22"/>
        </w:rPr>
        <w:t xml:space="preserve"> ao urbano </w:t>
      </w:r>
      <w:proofErr w:type="spellStart"/>
      <w:proofErr w:type="gramStart"/>
      <w:r w:rsidRPr="009E25B6">
        <w:rPr>
          <w:rFonts w:ascii="Arial" w:hAnsi="Arial" w:cs="Arial"/>
          <w:sz w:val="22"/>
          <w:szCs w:val="22"/>
        </w:rPr>
        <w:t>bettencourt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 2017</w:t>
      </w:r>
      <w:proofErr w:type="gramEnd"/>
      <w:r w:rsidRPr="009E25B6">
        <w:rPr>
          <w:rFonts w:ascii="Arial" w:hAnsi="Arial" w:cs="Arial"/>
          <w:sz w:val="22"/>
          <w:szCs w:val="22"/>
        </w:rPr>
        <w:t xml:space="preserve"> carolina</w:t>
      </w:r>
    </w:p>
    <w:p w14:paraId="48FE14DA" w14:textId="77777777" w:rsidR="00004BF5" w:rsidRPr="009E25B6" w:rsidRDefault="00004BF5" w:rsidP="00004BF5">
      <w:pPr>
        <w:rPr>
          <w:rFonts w:ascii="Arial" w:hAnsi="Arial" w:cs="Arial"/>
          <w:sz w:val="22"/>
          <w:szCs w:val="22"/>
          <w:lang w:eastAsia="en-US"/>
        </w:rPr>
      </w:pPr>
    </w:p>
    <w:p w14:paraId="5672DAB7" w14:textId="7D99B1CB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o rossio do mar</w:t>
      </w:r>
    </w:p>
    <w:p w14:paraId="0F3D916C" w14:textId="0C738385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plantei as vinhas da vida</w:t>
      </w:r>
    </w:p>
    <w:p w14:paraId="46893C04" w14:textId="77777777" w:rsidR="005509A2" w:rsidRPr="009E25B6" w:rsidRDefault="005509A2" w:rsidP="00004BF5">
      <w:pPr>
        <w:rPr>
          <w:rFonts w:ascii="Arial" w:hAnsi="Arial" w:cs="Arial"/>
          <w:sz w:val="22"/>
          <w:szCs w:val="22"/>
        </w:rPr>
      </w:pPr>
    </w:p>
    <w:p w14:paraId="4800A823" w14:textId="71DFA8C2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os poços de maré</w:t>
      </w:r>
    </w:p>
    <w:p w14:paraId="5C3F20A1" w14:textId="19D02FDC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bebi água insalubre</w:t>
      </w:r>
    </w:p>
    <w:p w14:paraId="62C8CC8F" w14:textId="77777777" w:rsidR="005509A2" w:rsidRPr="009E25B6" w:rsidRDefault="005509A2" w:rsidP="00004BF5">
      <w:pPr>
        <w:rPr>
          <w:rFonts w:ascii="Arial" w:hAnsi="Arial" w:cs="Arial"/>
          <w:sz w:val="22"/>
          <w:szCs w:val="22"/>
        </w:rPr>
      </w:pPr>
    </w:p>
    <w:p w14:paraId="7CD39920" w14:textId="03744543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as bocainas, jarões e traveses</w:t>
      </w:r>
    </w:p>
    <w:p w14:paraId="5CA65C41" w14:textId="4C5C6849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olhi o néctar dos czares</w:t>
      </w:r>
    </w:p>
    <w:p w14:paraId="1019864C" w14:textId="77777777" w:rsidR="005509A2" w:rsidRPr="009E25B6" w:rsidRDefault="005509A2" w:rsidP="00004BF5">
      <w:pPr>
        <w:rPr>
          <w:rFonts w:ascii="Arial" w:hAnsi="Arial" w:cs="Arial"/>
          <w:sz w:val="22"/>
          <w:szCs w:val="22"/>
        </w:rPr>
      </w:pPr>
    </w:p>
    <w:p w14:paraId="752E1EB9" w14:textId="3E41D9EA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sta é a magia da ilha montanha</w:t>
      </w:r>
    </w:p>
    <w:p w14:paraId="7F51CAB5" w14:textId="77777777" w:rsidR="005509A2" w:rsidRPr="009E25B6" w:rsidRDefault="005509A2" w:rsidP="00004BF5">
      <w:pPr>
        <w:rPr>
          <w:rFonts w:ascii="Arial" w:hAnsi="Arial" w:cs="Arial"/>
          <w:sz w:val="22"/>
          <w:szCs w:val="22"/>
        </w:rPr>
      </w:pPr>
    </w:p>
    <w:p w14:paraId="055D9BBE" w14:textId="2CF6719F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ela me sento e me sinto</w:t>
      </w:r>
    </w:p>
    <w:p w14:paraId="732C774D" w14:textId="75F9A429" w:rsidR="00004BF5" w:rsidRPr="009E25B6" w:rsidRDefault="005313A5" w:rsidP="00004BF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órfão da </w:t>
      </w:r>
      <w:proofErr w:type="spellStart"/>
      <w:r w:rsidRPr="009E25B6">
        <w:rPr>
          <w:rFonts w:ascii="Arial" w:hAnsi="Arial" w:cs="Arial"/>
          <w:sz w:val="22"/>
          <w:szCs w:val="22"/>
        </w:rPr>
        <w:t>atlântida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perdida</w:t>
      </w:r>
    </w:p>
    <w:p w14:paraId="2007DAA6" w14:textId="77777777" w:rsidR="007B538F" w:rsidRPr="009E25B6" w:rsidRDefault="00031E01" w:rsidP="00004BF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44F04479">
          <v:shape id="_x0000_i1030" type="#_x0000_t75" style="width:450pt;height:7.5pt" o:hrpct="0" o:hralign="center" o:hr="t">
            <v:imagedata r:id="rId8" o:title="BD14538_"/>
          </v:shape>
        </w:pict>
      </w:r>
    </w:p>
    <w:p w14:paraId="685BD97C" w14:textId="62A6CB86" w:rsidR="005313A5" w:rsidRPr="009E25B6" w:rsidRDefault="005313A5" w:rsidP="005313A5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543. ao urbano </w:t>
      </w:r>
      <w:proofErr w:type="spellStart"/>
      <w:proofErr w:type="gramStart"/>
      <w:r w:rsidRPr="009E25B6">
        <w:rPr>
          <w:rFonts w:ascii="Arial" w:hAnsi="Arial" w:cs="Arial"/>
          <w:sz w:val="22"/>
          <w:szCs w:val="22"/>
        </w:rPr>
        <w:t>bettencourt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 2012</w:t>
      </w:r>
      <w:proofErr w:type="gramEnd"/>
      <w:r w:rsidRPr="009E25B6">
        <w:rPr>
          <w:rFonts w:ascii="Arial" w:hAnsi="Arial" w:cs="Arial"/>
          <w:sz w:val="22"/>
          <w:szCs w:val="22"/>
        </w:rPr>
        <w:t xml:space="preserve"> </w:t>
      </w:r>
      <w:r w:rsidR="00E65117" w:rsidRPr="009E25B6">
        <w:rPr>
          <w:rFonts w:ascii="Arial" w:hAnsi="Arial" w:cs="Arial"/>
          <w:sz w:val="22"/>
          <w:szCs w:val="22"/>
        </w:rPr>
        <w:t>Pedro</w:t>
      </w:r>
      <w:r w:rsidRPr="009E25B6">
        <w:rPr>
          <w:rFonts w:ascii="Arial" w:hAnsi="Arial" w:cs="Arial"/>
          <w:sz w:val="22"/>
          <w:szCs w:val="22"/>
        </w:rPr>
        <w:t xml:space="preserve"> </w:t>
      </w:r>
      <w:r w:rsidR="005509A2" w:rsidRPr="009E25B6">
        <w:rPr>
          <w:rFonts w:ascii="Arial" w:hAnsi="Arial" w:cs="Arial"/>
          <w:sz w:val="22"/>
          <w:szCs w:val="22"/>
        </w:rPr>
        <w:t>Paulo</w:t>
      </w:r>
    </w:p>
    <w:p w14:paraId="43D978AD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</w:p>
    <w:p w14:paraId="26B35951" w14:textId="094767E9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urbanamente vives</w:t>
      </w:r>
    </w:p>
    <w:p w14:paraId="49764826" w14:textId="5AC1CFA5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as pinceladas das tuas palavras</w:t>
      </w:r>
    </w:p>
    <w:p w14:paraId="5847E0DB" w14:textId="77777777" w:rsidR="005509A2" w:rsidRPr="009E25B6" w:rsidRDefault="005509A2" w:rsidP="005313A5">
      <w:pPr>
        <w:rPr>
          <w:rFonts w:ascii="Arial" w:hAnsi="Arial" w:cs="Arial"/>
          <w:sz w:val="22"/>
          <w:szCs w:val="22"/>
        </w:rPr>
      </w:pPr>
    </w:p>
    <w:p w14:paraId="59BABDD5" w14:textId="5C0C8E91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 tua paleta pinta poesia</w:t>
      </w:r>
    </w:p>
    <w:p w14:paraId="6C118106" w14:textId="1A19C4EC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teus livros erguem-se impantes</w:t>
      </w:r>
    </w:p>
    <w:p w14:paraId="768FAB8D" w14:textId="309189C0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omo teu pico natal</w:t>
      </w:r>
    </w:p>
    <w:p w14:paraId="5A5E63B0" w14:textId="77777777" w:rsidR="005509A2" w:rsidRPr="009E25B6" w:rsidRDefault="005509A2" w:rsidP="005313A5">
      <w:pPr>
        <w:rPr>
          <w:rFonts w:ascii="Arial" w:hAnsi="Arial" w:cs="Arial"/>
          <w:sz w:val="22"/>
          <w:szCs w:val="22"/>
        </w:rPr>
      </w:pPr>
    </w:p>
    <w:p w14:paraId="00B5417A" w14:textId="6EBACEA1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mores e desamores de ilhas</w:t>
      </w:r>
    </w:p>
    <w:p w14:paraId="449DA589" w14:textId="5AFA543A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que unes em pontes de poesia</w:t>
      </w:r>
    </w:p>
    <w:p w14:paraId="6EE445CB" w14:textId="1081A1A3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que sentes em dores</w:t>
      </w:r>
    </w:p>
    <w:p w14:paraId="46567DEC" w14:textId="588A0B52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que pariste em árvores</w:t>
      </w:r>
    </w:p>
    <w:p w14:paraId="42E139DB" w14:textId="77777777" w:rsidR="005509A2" w:rsidRPr="009E25B6" w:rsidRDefault="005509A2" w:rsidP="005313A5">
      <w:pPr>
        <w:rPr>
          <w:rFonts w:ascii="Arial" w:hAnsi="Arial" w:cs="Arial"/>
          <w:sz w:val="22"/>
          <w:szCs w:val="22"/>
        </w:rPr>
      </w:pPr>
    </w:p>
    <w:p w14:paraId="7F29A644" w14:textId="3BE895A5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sem sombras nem véus</w:t>
      </w:r>
    </w:p>
    <w:p w14:paraId="7BDC6F3E" w14:textId="0C66096D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enhuma luz apagarás!</w:t>
      </w:r>
    </w:p>
    <w:p w14:paraId="52A49722" w14:textId="77777777" w:rsidR="005313A5" w:rsidRPr="009E25B6" w:rsidRDefault="00031E01" w:rsidP="005313A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507FB890">
          <v:shape id="_x0000_i1031" type="#_x0000_t75" style="width:450pt;height:7.5pt" o:hrpct="0" o:hralign="center" o:hr="t">
            <v:imagedata r:id="rId8" o:title="BD14538_"/>
          </v:shape>
        </w:pict>
      </w:r>
    </w:p>
    <w:p w14:paraId="0F46C5B3" w14:textId="00800759" w:rsidR="005313A5" w:rsidRPr="009E25B6" w:rsidRDefault="005313A5" w:rsidP="005313A5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703. mar de palavras, à </w:t>
      </w:r>
      <w:proofErr w:type="spellStart"/>
      <w:r w:rsidRPr="009E25B6">
        <w:rPr>
          <w:rFonts w:ascii="Arial" w:hAnsi="Arial" w:cs="Arial"/>
          <w:sz w:val="22"/>
          <w:szCs w:val="22"/>
        </w:rPr>
        <w:t>ana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E25B6">
        <w:rPr>
          <w:rFonts w:ascii="Arial" w:hAnsi="Arial" w:cs="Arial"/>
          <w:sz w:val="22"/>
          <w:szCs w:val="22"/>
        </w:rPr>
        <w:t>paula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9E25B6">
        <w:rPr>
          <w:rFonts w:ascii="Arial" w:hAnsi="Arial" w:cs="Arial"/>
          <w:sz w:val="22"/>
          <w:szCs w:val="22"/>
        </w:rPr>
        <w:t>andrade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 2018</w:t>
      </w:r>
      <w:proofErr w:type="gramEnd"/>
      <w:r w:rsidRPr="009E25B6">
        <w:rPr>
          <w:rFonts w:ascii="Arial" w:hAnsi="Arial" w:cs="Arial"/>
          <w:sz w:val="22"/>
          <w:szCs w:val="22"/>
        </w:rPr>
        <w:t xml:space="preserve"> chrys</w:t>
      </w:r>
    </w:p>
    <w:p w14:paraId="1D85C98B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</w:p>
    <w:p w14:paraId="291B2F68" w14:textId="07482847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parti as palavras</w:t>
      </w:r>
    </w:p>
    <w:p w14:paraId="12F67849" w14:textId="40321A26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omo quem parte pedra</w:t>
      </w:r>
    </w:p>
    <w:p w14:paraId="14713149" w14:textId="7E3FDB43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om elas calcetei avenidas</w:t>
      </w:r>
    </w:p>
    <w:p w14:paraId="557C69CD" w14:textId="076C7FA5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de sonhos incumpridos</w:t>
      </w:r>
    </w:p>
    <w:p w14:paraId="20F3C4BA" w14:textId="33D3762F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plantei catos e cardos</w:t>
      </w:r>
    </w:p>
    <w:p w14:paraId="42CED296" w14:textId="3C6D7371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omo quem planta rosas</w:t>
      </w:r>
    </w:p>
    <w:p w14:paraId="1371951E" w14:textId="6CEBB67B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colhi espinhos </w:t>
      </w:r>
    </w:p>
    <w:p w14:paraId="07726476" w14:textId="7327402D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omo quem colhe pétalas</w:t>
      </w:r>
    </w:p>
    <w:p w14:paraId="4A84BE0F" w14:textId="1D1C886B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 do ramo que te ofertei</w:t>
      </w:r>
    </w:p>
    <w:p w14:paraId="617C3251" w14:textId="1C35BC86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proofErr w:type="gramStart"/>
      <w:r w:rsidRPr="009E25B6">
        <w:rPr>
          <w:rFonts w:ascii="Arial" w:hAnsi="Arial" w:cs="Arial"/>
          <w:sz w:val="22"/>
          <w:szCs w:val="22"/>
        </w:rPr>
        <w:t>brotaram  palavras</w:t>
      </w:r>
      <w:proofErr w:type="gramEnd"/>
      <w:r w:rsidRPr="009E25B6">
        <w:rPr>
          <w:rFonts w:ascii="Arial" w:hAnsi="Arial" w:cs="Arial"/>
          <w:sz w:val="22"/>
          <w:szCs w:val="22"/>
        </w:rPr>
        <w:t xml:space="preserve"> felizes</w:t>
      </w:r>
    </w:p>
    <w:p w14:paraId="74A34AB4" w14:textId="14B64750" w:rsidR="005313A5" w:rsidRPr="009E25B6" w:rsidRDefault="005313A5" w:rsidP="005313A5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lastRenderedPageBreak/>
        <w:t xml:space="preserve">neste mar de </w:t>
      </w:r>
      <w:r w:rsidR="005509A2" w:rsidRPr="009E25B6">
        <w:rPr>
          <w:rFonts w:ascii="Arial" w:hAnsi="Arial" w:cs="Arial"/>
          <w:sz w:val="22"/>
          <w:szCs w:val="22"/>
        </w:rPr>
        <w:t>música</w:t>
      </w:r>
      <w:r w:rsidRPr="009E25B6">
        <w:rPr>
          <w:rFonts w:ascii="Arial" w:hAnsi="Arial" w:cs="Arial"/>
          <w:sz w:val="22"/>
          <w:szCs w:val="22"/>
        </w:rPr>
        <w:t xml:space="preserve"> que habitamos</w:t>
      </w:r>
    </w:p>
    <w:p w14:paraId="3775D034" w14:textId="77777777" w:rsidR="005313A5" w:rsidRPr="009E25B6" w:rsidRDefault="00031E01" w:rsidP="005313A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4ED847A6">
          <v:shape id="_x0000_i1032" type="#_x0000_t75" style="width:450pt;height:7.5pt" o:hrpct="0" o:hralign="center" o:hr="t">
            <v:imagedata r:id="rId8" o:title="BD14538_"/>
          </v:shape>
        </w:pict>
      </w:r>
    </w:p>
    <w:p w14:paraId="731BA507" w14:textId="41BE7879" w:rsidR="00BD4DE7" w:rsidRPr="00BD4DE7" w:rsidRDefault="00BD4DE7" w:rsidP="00BD4DE7">
      <w:pPr>
        <w:pStyle w:val="Heading4"/>
        <w:rPr>
          <w:rFonts w:ascii="Arial" w:hAnsi="Arial" w:cs="Arial"/>
          <w:sz w:val="22"/>
          <w:szCs w:val="22"/>
        </w:rPr>
      </w:pPr>
      <w:r w:rsidRPr="00BD4DE7">
        <w:rPr>
          <w:rFonts w:ascii="Arial" w:hAnsi="Arial" w:cs="Arial"/>
          <w:sz w:val="22"/>
          <w:szCs w:val="22"/>
        </w:rPr>
        <w:t xml:space="preserve">568. sem perfume de caju, ao urbano </w:t>
      </w:r>
      <w:proofErr w:type="spellStart"/>
      <w:proofErr w:type="gramStart"/>
      <w:r w:rsidRPr="00BD4DE7">
        <w:rPr>
          <w:rFonts w:ascii="Arial" w:hAnsi="Arial" w:cs="Arial"/>
          <w:sz w:val="22"/>
          <w:szCs w:val="22"/>
        </w:rPr>
        <w:t>bettencourt</w:t>
      </w:r>
      <w:proofErr w:type="spellEnd"/>
      <w:r w:rsidRPr="00BD4DE7">
        <w:rPr>
          <w:rFonts w:ascii="Arial" w:hAnsi="Arial" w:cs="Arial"/>
          <w:sz w:val="22"/>
          <w:szCs w:val="22"/>
        </w:rPr>
        <w:t xml:space="preserve">  2013</w:t>
      </w:r>
      <w:proofErr w:type="gramEnd"/>
      <w:r w:rsidRPr="00BD4DE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BD4DE7">
        <w:rPr>
          <w:rFonts w:ascii="Arial" w:hAnsi="Arial" w:cs="Arial"/>
          <w:sz w:val="22"/>
          <w:szCs w:val="22"/>
        </w:rPr>
        <w:t>luciano</w:t>
      </w:r>
      <w:proofErr w:type="spellEnd"/>
    </w:p>
    <w:p w14:paraId="0696E82B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</w:p>
    <w:p w14:paraId="66557F61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a humidade da savana</w:t>
      </w:r>
    </w:p>
    <w:p w14:paraId="79048A32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o calor da tabanca</w:t>
      </w:r>
    </w:p>
    <w:p w14:paraId="3E3697D3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tange urbano a sua harpa</w:t>
      </w:r>
    </w:p>
    <w:p w14:paraId="4F6B56A3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</w:p>
    <w:p w14:paraId="63E79503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palavras aceradas como o vento suão</w:t>
      </w:r>
    </w:p>
    <w:p w14:paraId="464C8036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batuque abafado na bolanha</w:t>
      </w:r>
    </w:p>
    <w:p w14:paraId="7FDF7593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</w:p>
    <w:p w14:paraId="3AAE8010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longe do país de bufos e beatas</w:t>
      </w:r>
      <w:r w:rsidRPr="009E25B6">
        <w:rPr>
          <w:rFonts w:ascii="Arial" w:hAnsi="Arial" w:cs="Arial"/>
          <w:sz w:val="22"/>
          <w:szCs w:val="22"/>
          <w:vertAlign w:val="superscript"/>
        </w:rPr>
        <w:footnoteReference w:id="2"/>
      </w:r>
    </w:p>
    <w:p w14:paraId="5373C2CC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traduzes as sílabas de morte e vida</w:t>
      </w:r>
    </w:p>
    <w:p w14:paraId="1B04F5E9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</w:p>
    <w:p w14:paraId="285AB168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rumores desse cheiro de áfrica</w:t>
      </w:r>
    </w:p>
    <w:p w14:paraId="3A549A61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olado na pele que esfregas</w:t>
      </w:r>
    </w:p>
    <w:p w14:paraId="5AB34C89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om napalm e metralha</w:t>
      </w:r>
    </w:p>
    <w:p w14:paraId="2B8C00AF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que nunca conseguiste lavar</w:t>
      </w:r>
    </w:p>
    <w:p w14:paraId="3502F60B" w14:textId="77777777" w:rsidR="00BD4DE7" w:rsidRPr="009E25B6" w:rsidRDefault="00BD4DE7" w:rsidP="00BD4DE7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nem com as chuvas da monção </w:t>
      </w:r>
    </w:p>
    <w:p w14:paraId="6CD7E7F5" w14:textId="77777777" w:rsidR="00BD4DE7" w:rsidRPr="009E25B6" w:rsidRDefault="00031E01" w:rsidP="00BD4DE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6E4F4BCB">
          <v:shape id="_x0000_i1033" type="#_x0000_t75" style="width:450pt;height:7.5pt" o:hrpct="0" o:hralign="center" o:hr="t">
            <v:imagedata r:id="rId8" o:title="BD14538_"/>
          </v:shape>
        </w:pict>
      </w:r>
    </w:p>
    <w:p w14:paraId="3C031134" w14:textId="2EE1C682" w:rsidR="008A4650" w:rsidRPr="009E25B6" w:rsidRDefault="005313A5" w:rsidP="008A4650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641. aos açores, 2013 </w:t>
      </w:r>
      <w:r w:rsidR="005509A2" w:rsidRPr="009E25B6">
        <w:rPr>
          <w:rFonts w:ascii="Arial" w:hAnsi="Arial" w:cs="Arial"/>
          <w:sz w:val="22"/>
          <w:szCs w:val="22"/>
        </w:rPr>
        <w:t>carolina</w:t>
      </w:r>
    </w:p>
    <w:p w14:paraId="5CB7C60A" w14:textId="66ADC71B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…</w:t>
      </w:r>
    </w:p>
    <w:p w14:paraId="113558C9" w14:textId="6E8EED7C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aos açores só se chega uma vez</w:t>
      </w:r>
    </w:p>
    <w:p w14:paraId="469BC0C1" w14:textId="47161617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depois são saídas e regressos</w:t>
      </w:r>
    </w:p>
    <w:p w14:paraId="603E8C9F" w14:textId="637B763B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transumâncias</w:t>
      </w:r>
    </w:p>
    <w:p w14:paraId="5AA587CD" w14:textId="12D67A8D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trânsitos e errâncias</w:t>
      </w:r>
    </w:p>
    <w:p w14:paraId="1B57ADB9" w14:textId="286F2404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 xml:space="preserve">… </w:t>
      </w:r>
    </w:p>
    <w:p w14:paraId="0DB05B6A" w14:textId="1257EE4C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dos açores não se parte nunca</w:t>
      </w:r>
    </w:p>
    <w:p w14:paraId="41AFB6BE" w14:textId="6CD195F1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levamo-los na bagagem</w:t>
      </w:r>
    </w:p>
    <w:p w14:paraId="0D026A92" w14:textId="1BC7707B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sem os declararmos na aduana</w:t>
      </w:r>
    </w:p>
    <w:p w14:paraId="30BF2AD2" w14:textId="46E61E7E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acessório de viagem</w:t>
      </w:r>
    </w:p>
    <w:p w14:paraId="30DA9494" w14:textId="1E65DD02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como camisa que nunca se despe</w:t>
      </w:r>
    </w:p>
    <w:p w14:paraId="4C82C6E2" w14:textId="54A5E265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…</w:t>
      </w:r>
    </w:p>
    <w:p w14:paraId="5014B321" w14:textId="285ECA7C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nos açores nunca se está</w:t>
      </w:r>
    </w:p>
    <w:p w14:paraId="4528C976" w14:textId="00ADC679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a alma permanece</w:t>
      </w:r>
    </w:p>
    <w:p w14:paraId="48C590DA" w14:textId="15A75559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o corpo divaga</w:t>
      </w:r>
    </w:p>
    <w:p w14:paraId="5E52E4FE" w14:textId="456BF0B2" w:rsidR="008A4650" w:rsidRPr="009E25B6" w:rsidRDefault="005313A5" w:rsidP="008A4650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mas a escrita perdurará.</w:t>
      </w:r>
    </w:p>
    <w:p w14:paraId="6B7290A6" w14:textId="77777777" w:rsidR="008A4650" w:rsidRPr="009E25B6" w:rsidRDefault="00031E01" w:rsidP="008A4650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</w:rPr>
        <w:pict w14:anchorId="3F50566B">
          <v:shape id="_x0000_i1034" type="#_x0000_t75" style="width:450pt;height:7.5pt" o:hrpct="0" o:hralign="center" o:hr="t">
            <v:imagedata r:id="rId8" o:title="BD14538_"/>
          </v:shape>
        </w:pict>
      </w:r>
    </w:p>
    <w:p w14:paraId="615B3F12" w14:textId="6F1A5F35" w:rsidR="005509A2" w:rsidRPr="009E25B6" w:rsidRDefault="005509A2" w:rsidP="005509A2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632. ser </w:t>
      </w:r>
      <w:proofErr w:type="gramStart"/>
      <w:r w:rsidRPr="009E25B6">
        <w:rPr>
          <w:rFonts w:ascii="Arial" w:hAnsi="Arial" w:cs="Arial"/>
          <w:sz w:val="22"/>
          <w:szCs w:val="22"/>
        </w:rPr>
        <w:t>açoriano,  2013</w:t>
      </w:r>
      <w:proofErr w:type="gramEnd"/>
      <w:r w:rsidRPr="009E25B6">
        <w:rPr>
          <w:rFonts w:ascii="Arial" w:hAnsi="Arial" w:cs="Arial"/>
          <w:sz w:val="22"/>
          <w:szCs w:val="22"/>
        </w:rPr>
        <w:t xml:space="preserve"> </w:t>
      </w:r>
      <w:r w:rsidR="00BD4DE7" w:rsidRPr="009E25B6">
        <w:rPr>
          <w:rFonts w:ascii="Arial" w:hAnsi="Arial" w:cs="Arial"/>
          <w:sz w:val="22"/>
          <w:szCs w:val="22"/>
        </w:rPr>
        <w:t>Pedro</w:t>
      </w:r>
      <w:r w:rsidRPr="009E25B6">
        <w:rPr>
          <w:rFonts w:ascii="Arial" w:hAnsi="Arial" w:cs="Arial"/>
          <w:sz w:val="22"/>
          <w:szCs w:val="22"/>
        </w:rPr>
        <w:t xml:space="preserve"> Paulo</w:t>
      </w:r>
    </w:p>
    <w:p w14:paraId="22DF2C28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</w:p>
    <w:p w14:paraId="10656EBF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 xml:space="preserve">não se é ilhéu </w:t>
      </w:r>
    </w:p>
    <w:p w14:paraId="1E564CB0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 xml:space="preserve">por nascer numa ilha </w:t>
      </w:r>
    </w:p>
    <w:p w14:paraId="6FC8B15C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é preciso sentir-lhe a alma</w:t>
      </w:r>
    </w:p>
    <w:p w14:paraId="014903D2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partilhar raízes e dores</w:t>
      </w:r>
    </w:p>
    <w:p w14:paraId="69244A41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acartá-la nos partos difíceis</w:t>
      </w:r>
    </w:p>
    <w:p w14:paraId="30419DF2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tratá-la nas enfermidades</w:t>
      </w:r>
    </w:p>
    <w:p w14:paraId="6055154B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acariciá-la nas alegrias</w:t>
      </w:r>
    </w:p>
    <w:p w14:paraId="3B1EC9EB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plantar, semear e colher seus frutos</w:t>
      </w:r>
    </w:p>
    <w:p w14:paraId="273516E3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alimentar as suas tradições</w:t>
      </w:r>
    </w:p>
    <w:p w14:paraId="3ABBC620" w14:textId="4CE9666B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preservar a sua identidade</w:t>
      </w:r>
    </w:p>
    <w:p w14:paraId="310B076A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</w:p>
    <w:p w14:paraId="50AC944A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não se é açoriano</w:t>
      </w:r>
    </w:p>
    <w:p w14:paraId="07C1AC7C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lastRenderedPageBreak/>
        <w:t>sem amar as suas ilhas</w:t>
      </w:r>
    </w:p>
    <w:p w14:paraId="2C02BD1B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levá-las ao fim do mundo</w:t>
      </w:r>
    </w:p>
    <w:p w14:paraId="001D8729" w14:textId="77777777" w:rsidR="005509A2" w:rsidRPr="009E25B6" w:rsidRDefault="005509A2" w:rsidP="005509A2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morrer por elas</w:t>
      </w:r>
    </w:p>
    <w:p w14:paraId="07D6D4EA" w14:textId="77777777" w:rsidR="005509A2" w:rsidRPr="009E25B6" w:rsidRDefault="005509A2" w:rsidP="005509A2">
      <w:pPr>
        <w:ind w:firstLine="708"/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 xml:space="preserve"> com elas </w:t>
      </w:r>
    </w:p>
    <w:p w14:paraId="57B2BE25" w14:textId="276253F0" w:rsidR="005509A2" w:rsidRPr="009E25B6" w:rsidRDefault="005509A2" w:rsidP="005509A2">
      <w:pPr>
        <w:ind w:firstLine="708"/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 xml:space="preserve"> para elas</w:t>
      </w:r>
    </w:p>
    <w:p w14:paraId="3FEDF87B" w14:textId="77777777" w:rsidR="005509A2" w:rsidRPr="009E25B6" w:rsidRDefault="00031E01" w:rsidP="005509A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239D3732">
          <v:shape id="_x0000_i1035" type="#_x0000_t75" style="width:450pt;height:7.5pt" o:hrpct="0" o:hralign="center" o:hr="t">
            <v:imagedata r:id="rId8" o:title="BD14538_"/>
          </v:shape>
        </w:pict>
      </w:r>
    </w:p>
    <w:p w14:paraId="252427F8" w14:textId="2A8EE682" w:rsidR="00BD4C30" w:rsidRPr="009E25B6" w:rsidRDefault="005313A5" w:rsidP="00BD4C30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544. </w:t>
      </w:r>
      <w:r w:rsidR="005509A2" w:rsidRPr="009E25B6">
        <w:rPr>
          <w:rFonts w:ascii="Arial" w:hAnsi="Arial" w:cs="Arial"/>
          <w:sz w:val="22"/>
          <w:szCs w:val="22"/>
        </w:rPr>
        <w:t xml:space="preserve">sem silêncio nem silos, </w:t>
      </w:r>
      <w:r w:rsidRPr="009E25B6">
        <w:rPr>
          <w:rFonts w:ascii="Arial" w:hAnsi="Arial" w:cs="Arial"/>
          <w:sz w:val="22"/>
          <w:szCs w:val="22"/>
        </w:rPr>
        <w:t xml:space="preserve">ao </w:t>
      </w:r>
      <w:proofErr w:type="spellStart"/>
      <w:r w:rsidRPr="009E25B6">
        <w:rPr>
          <w:rFonts w:ascii="Arial" w:hAnsi="Arial" w:cs="Arial"/>
          <w:sz w:val="22"/>
          <w:szCs w:val="22"/>
        </w:rPr>
        <w:t>eduíno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9E25B6">
        <w:rPr>
          <w:rFonts w:ascii="Arial" w:hAnsi="Arial" w:cs="Arial"/>
          <w:sz w:val="22"/>
          <w:szCs w:val="22"/>
        </w:rPr>
        <w:t>jesus</w:t>
      </w:r>
      <w:proofErr w:type="spellEnd"/>
      <w:r w:rsidRPr="009E25B6">
        <w:rPr>
          <w:rFonts w:ascii="Arial" w:hAnsi="Arial" w:cs="Arial"/>
          <w:sz w:val="22"/>
          <w:szCs w:val="22"/>
        </w:rPr>
        <w:t xml:space="preserve"> 2012 chrys</w:t>
      </w:r>
    </w:p>
    <w:p w14:paraId="771E0BB7" w14:textId="77777777" w:rsidR="00972487" w:rsidRPr="009E25B6" w:rsidRDefault="00972487" w:rsidP="00972487">
      <w:pPr>
        <w:rPr>
          <w:rFonts w:ascii="Arial" w:hAnsi="Arial" w:cs="Arial"/>
          <w:sz w:val="22"/>
          <w:szCs w:val="22"/>
          <w:lang w:eastAsia="en-US"/>
        </w:rPr>
      </w:pPr>
    </w:p>
    <w:p w14:paraId="56B45547" w14:textId="4E243A87" w:rsidR="00BD4C30" w:rsidRPr="009E25B6" w:rsidRDefault="005313A5" w:rsidP="00BD4C30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s tuas palavras esguias</w:t>
      </w:r>
    </w:p>
    <w:p w14:paraId="5F3870EA" w14:textId="3CA57256" w:rsidR="00BD4C30" w:rsidRPr="009E25B6" w:rsidRDefault="005313A5" w:rsidP="00BD4C30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insinuam-se enleantes</w:t>
      </w:r>
    </w:p>
    <w:p w14:paraId="13509EF9" w14:textId="15145E1C" w:rsidR="00BD4C30" w:rsidRPr="009E25B6" w:rsidRDefault="005313A5" w:rsidP="00BD4C30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preenchem os nichos do silêncio</w:t>
      </w:r>
    </w:p>
    <w:p w14:paraId="16EF6165" w14:textId="2D14B52C" w:rsidR="00BD4C30" w:rsidRPr="009E25B6" w:rsidRDefault="005313A5" w:rsidP="00BD4C30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m silos de poesia</w:t>
      </w:r>
    </w:p>
    <w:p w14:paraId="7878163C" w14:textId="50B9D692" w:rsidR="00BD4C30" w:rsidRPr="009E25B6" w:rsidRDefault="005313A5" w:rsidP="00BD4C30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buriladas em filigrana</w:t>
      </w:r>
    </w:p>
    <w:p w14:paraId="31FA04FE" w14:textId="5B7A967D" w:rsidR="00BD4C30" w:rsidRPr="009E25B6" w:rsidRDefault="005313A5" w:rsidP="00BD4C30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sente a ilha e a língua</w:t>
      </w:r>
    </w:p>
    <w:p w14:paraId="5F9E4E3A" w14:textId="66884EF1" w:rsidR="00BD4C30" w:rsidRPr="009E25B6" w:rsidRDefault="005313A5" w:rsidP="00BD4C30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elas aprendi a geografia</w:t>
      </w:r>
    </w:p>
    <w:p w14:paraId="572BEB9F" w14:textId="18977F8F" w:rsidR="00BD4C30" w:rsidRPr="009E25B6" w:rsidRDefault="005313A5" w:rsidP="00BD4C30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 o amor inconquistado</w:t>
      </w:r>
    </w:p>
    <w:p w14:paraId="4AFB29D3" w14:textId="71696C65" w:rsidR="00BD4C30" w:rsidRPr="009E25B6" w:rsidRDefault="005313A5" w:rsidP="00BD4C30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sem silêncio nem silos</w:t>
      </w:r>
    </w:p>
    <w:p w14:paraId="2F4F15C6" w14:textId="77777777" w:rsidR="00BD4C30" w:rsidRPr="009E25B6" w:rsidRDefault="00031E01" w:rsidP="00BD4C30">
      <w:pPr>
        <w:rPr>
          <w:rFonts w:ascii="Arial" w:hAnsi="Arial" w:cs="Arial"/>
          <w:b/>
          <w:color w:val="404040" w:themeColor="text1" w:themeTint="BF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</w:rPr>
        <w:pict w14:anchorId="6C98C53D">
          <v:shape id="_x0000_i1036" type="#_x0000_t75" style="width:450pt;height:7.5pt" o:hrpct="0" o:hralign="center" o:hr="t">
            <v:imagedata r:id="rId8" o:title="BD14538_"/>
          </v:shape>
        </w:pict>
      </w:r>
    </w:p>
    <w:p w14:paraId="080323C6" w14:textId="5E8B4A5F" w:rsidR="00623EF3" w:rsidRPr="009E25B6" w:rsidRDefault="005313A5" w:rsidP="00862974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596. da minha janela, junho 2013 </w:t>
      </w:r>
      <w:proofErr w:type="spellStart"/>
      <w:r w:rsidR="00BD4DE7" w:rsidRPr="009E25B6">
        <w:rPr>
          <w:rFonts w:ascii="Arial" w:hAnsi="Arial" w:cs="Arial"/>
          <w:sz w:val="22"/>
          <w:szCs w:val="22"/>
        </w:rPr>
        <w:t>luciano</w:t>
      </w:r>
      <w:proofErr w:type="spellEnd"/>
    </w:p>
    <w:p w14:paraId="7EE7E2EB" w14:textId="013B0A42" w:rsidR="00623EF3" w:rsidRPr="009E25B6" w:rsidRDefault="005313A5" w:rsidP="003B12CB">
      <w:pPr>
        <w:ind w:left="4320"/>
        <w:rPr>
          <w:rFonts w:ascii="Arial" w:hAnsi="Arial" w:cs="Arial"/>
          <w:i/>
          <w:sz w:val="22"/>
          <w:szCs w:val="22"/>
        </w:rPr>
      </w:pPr>
      <w:r w:rsidRPr="009E25B6">
        <w:rPr>
          <w:rFonts w:ascii="Arial" w:hAnsi="Arial" w:cs="Arial"/>
          <w:i/>
          <w:sz w:val="22"/>
          <w:szCs w:val="22"/>
        </w:rPr>
        <w:t>o mar é deus</w:t>
      </w:r>
    </w:p>
    <w:p w14:paraId="20F95D6A" w14:textId="4D550D06" w:rsidR="00623EF3" w:rsidRPr="009E25B6" w:rsidRDefault="005313A5" w:rsidP="003B12CB">
      <w:pPr>
        <w:ind w:left="4320"/>
        <w:rPr>
          <w:rFonts w:ascii="Arial" w:hAnsi="Arial" w:cs="Arial"/>
          <w:i/>
          <w:sz w:val="22"/>
          <w:szCs w:val="22"/>
        </w:rPr>
      </w:pPr>
      <w:r w:rsidRPr="009E25B6">
        <w:rPr>
          <w:rFonts w:ascii="Arial" w:hAnsi="Arial" w:cs="Arial"/>
          <w:i/>
          <w:sz w:val="22"/>
          <w:szCs w:val="22"/>
        </w:rPr>
        <w:t>as ondas a sua palavra</w:t>
      </w:r>
    </w:p>
    <w:p w14:paraId="198171B8" w14:textId="31060E4E" w:rsidR="00623EF3" w:rsidRPr="009E25B6" w:rsidRDefault="005313A5" w:rsidP="003B12CB">
      <w:pPr>
        <w:ind w:left="4320"/>
        <w:rPr>
          <w:rFonts w:ascii="Arial" w:hAnsi="Arial" w:cs="Arial"/>
          <w:i/>
          <w:sz w:val="22"/>
          <w:szCs w:val="22"/>
        </w:rPr>
      </w:pPr>
      <w:r w:rsidRPr="009E25B6">
        <w:rPr>
          <w:rFonts w:ascii="Arial" w:hAnsi="Arial" w:cs="Arial"/>
          <w:i/>
          <w:sz w:val="22"/>
          <w:szCs w:val="22"/>
        </w:rPr>
        <w:t>os romeiros alimentam-se dela</w:t>
      </w:r>
    </w:p>
    <w:p w14:paraId="15F45AE4" w14:textId="45910ACE" w:rsidR="00623EF3" w:rsidRPr="009E25B6" w:rsidRDefault="005313A5" w:rsidP="003B12CB">
      <w:pPr>
        <w:ind w:left="4320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(poema tuaregue adaptado aos açores)</w:t>
      </w:r>
    </w:p>
    <w:p w14:paraId="3A234937" w14:textId="77777777" w:rsidR="00623EF3" w:rsidRPr="009E25B6" w:rsidRDefault="00623EF3" w:rsidP="003B12CB">
      <w:pPr>
        <w:rPr>
          <w:rFonts w:ascii="Arial" w:hAnsi="Arial" w:cs="Arial"/>
          <w:sz w:val="22"/>
          <w:szCs w:val="22"/>
        </w:rPr>
      </w:pPr>
    </w:p>
    <w:p w14:paraId="76BC90AE" w14:textId="3B4AAA17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disse o poeta a seu tempo</w:t>
      </w:r>
    </w:p>
    <w:p w14:paraId="3B074AEA" w14:textId="565F499E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da minha janela vejo o mar</w:t>
      </w:r>
    </w:p>
    <w:p w14:paraId="21D1B579" w14:textId="051D0632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 meu quintal é enorme</w:t>
      </w:r>
    </w:p>
    <w:p w14:paraId="052B9ADC" w14:textId="5DD0530A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barca a linha do horizonte</w:t>
      </w:r>
    </w:p>
    <w:p w14:paraId="74E08A5D" w14:textId="75859B0E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 minha janela é enorme</w:t>
      </w:r>
    </w:p>
    <w:p w14:paraId="65290493" w14:textId="3932CC91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bre-se ao círculo dos céus</w:t>
      </w:r>
    </w:p>
    <w:p w14:paraId="71A15FBB" w14:textId="328BD324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 meu oceano é enorme</w:t>
      </w:r>
    </w:p>
    <w:p w14:paraId="56E26B17" w14:textId="7A8C1CF5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hega às ruínas dos atlantes</w:t>
      </w:r>
    </w:p>
    <w:p w14:paraId="47332965" w14:textId="7EB51C95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só a minha escrita é pequena</w:t>
      </w:r>
    </w:p>
    <w:p w14:paraId="10C7F1F1" w14:textId="4AB65517" w:rsidR="00623EF3" w:rsidRPr="009E25B6" w:rsidRDefault="005313A5" w:rsidP="003B12CB">
      <w:pPr>
        <w:contextualSpacing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as grades desta prisão</w:t>
      </w:r>
    </w:p>
    <w:p w14:paraId="56FA9EB6" w14:textId="77777777" w:rsidR="00BD4C30" w:rsidRPr="009E25B6" w:rsidRDefault="00031E01" w:rsidP="003B12C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3BD39525">
          <v:shape id="_x0000_i1037" type="#_x0000_t75" style="width:450pt;height:7.5pt" o:hrpct="0" o:hralign="center" o:hr="t">
            <v:imagedata r:id="rId8" o:title="BD14538_"/>
          </v:shape>
        </w:pict>
      </w:r>
    </w:p>
    <w:p w14:paraId="56CA76EC" w14:textId="2933F9ED" w:rsidR="00487458" w:rsidRPr="009E25B6" w:rsidRDefault="005313A5" w:rsidP="00487458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631. ilhas, agosto 2013 </w:t>
      </w:r>
      <w:r w:rsidR="00BD4DE7" w:rsidRPr="009E25B6">
        <w:rPr>
          <w:rFonts w:ascii="Arial" w:hAnsi="Arial" w:cs="Arial"/>
          <w:sz w:val="22"/>
          <w:szCs w:val="22"/>
        </w:rPr>
        <w:t>carolina</w:t>
      </w:r>
    </w:p>
    <w:p w14:paraId="34D2FEE2" w14:textId="77777777" w:rsidR="005313A5" w:rsidRPr="009E25B6" w:rsidRDefault="005313A5" w:rsidP="005313A5">
      <w:pPr>
        <w:rPr>
          <w:rFonts w:ascii="Arial" w:hAnsi="Arial" w:cs="Arial"/>
          <w:sz w:val="22"/>
          <w:szCs w:val="22"/>
          <w:lang w:eastAsia="en-US"/>
        </w:rPr>
      </w:pPr>
    </w:p>
    <w:p w14:paraId="30411CFE" w14:textId="59E2CD6F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 xml:space="preserve">estar numa ilha </w:t>
      </w:r>
    </w:p>
    <w:p w14:paraId="4D020D45" w14:textId="4BF0A5B0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é como viver num cais</w:t>
      </w:r>
    </w:p>
    <w:p w14:paraId="62C3F777" w14:textId="4AB9B6E8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à espera do barco que nunca chega</w:t>
      </w:r>
    </w:p>
    <w:p w14:paraId="12F9838C" w14:textId="1E673E48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viver numa ilha</w:t>
      </w:r>
    </w:p>
    <w:p w14:paraId="09385A3E" w14:textId="49C36781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é sonhar</w:t>
      </w:r>
    </w:p>
    <w:p w14:paraId="51EAC1D5" w14:textId="45064A56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construir a jangada</w:t>
      </w:r>
    </w:p>
    <w:p w14:paraId="361AE2E5" w14:textId="51B37E2E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desfraldar velas</w:t>
      </w:r>
    </w:p>
    <w:p w14:paraId="407F2EDA" w14:textId="0CAC58EE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estar numa ilha</w:t>
      </w:r>
    </w:p>
    <w:p w14:paraId="6A353BDB" w14:textId="04189000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é ir para o campo</w:t>
      </w:r>
    </w:p>
    <w:p w14:paraId="17463886" w14:textId="6378097A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plano e raso</w:t>
      </w:r>
    </w:p>
    <w:p w14:paraId="7BF318BC" w14:textId="08C762B8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à espera que construam</w:t>
      </w:r>
    </w:p>
    <w:p w14:paraId="3808DD02" w14:textId="27C289F2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o aeroporto</w:t>
      </w:r>
    </w:p>
    <w:p w14:paraId="4713612E" w14:textId="544E967E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 xml:space="preserve">a única forma </w:t>
      </w:r>
    </w:p>
    <w:p w14:paraId="4D83F82D" w14:textId="4B609366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para viver numa ilha</w:t>
      </w:r>
    </w:p>
    <w:p w14:paraId="5AD4C7B6" w14:textId="482A3ABF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é imaginá-la à saramago</w:t>
      </w:r>
    </w:p>
    <w:p w14:paraId="2FFE8A81" w14:textId="3B331778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como um continente à deriva</w:t>
      </w:r>
    </w:p>
    <w:p w14:paraId="5314343B" w14:textId="653AA1AB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estar na ilha</w:t>
      </w:r>
    </w:p>
    <w:p w14:paraId="49248C35" w14:textId="32F50415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lastRenderedPageBreak/>
        <w:t>é imaginar a fuga</w:t>
      </w:r>
    </w:p>
    <w:p w14:paraId="1A239FC1" w14:textId="32789021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sonhar com a saída</w:t>
      </w:r>
    </w:p>
    <w:p w14:paraId="63B46210" w14:textId="252F032D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levá-la a reboque dos sonhos</w:t>
      </w:r>
    </w:p>
    <w:p w14:paraId="1A22ED6F" w14:textId="7AE5F882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embarcar nas nuvens</w:t>
      </w:r>
    </w:p>
    <w:p w14:paraId="48FB8B33" w14:textId="144FD1AE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vogar na maré baixa</w:t>
      </w:r>
    </w:p>
    <w:p w14:paraId="7517EF21" w14:textId="06F2862C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planar nas asas dos milhafres</w:t>
      </w:r>
    </w:p>
    <w:p w14:paraId="323DA965" w14:textId="47EFA8CF" w:rsidR="00487458" w:rsidRPr="009E25B6" w:rsidRDefault="005313A5" w:rsidP="00487458">
      <w:pPr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>e voltar sempre</w:t>
      </w:r>
    </w:p>
    <w:p w14:paraId="02984A75" w14:textId="1EE3A44F" w:rsidR="00487458" w:rsidRPr="009E25B6" w:rsidRDefault="005313A5" w:rsidP="00487458">
      <w:pPr>
        <w:ind w:left="708" w:firstLine="708"/>
        <w:rPr>
          <w:rFonts w:ascii="Arial" w:hAnsi="Arial" w:cs="Arial"/>
          <w:sz w:val="22"/>
          <w:szCs w:val="22"/>
          <w:lang w:eastAsia="en-US"/>
        </w:rPr>
      </w:pPr>
      <w:r w:rsidRPr="009E25B6">
        <w:rPr>
          <w:rFonts w:ascii="Arial" w:hAnsi="Arial" w:cs="Arial"/>
          <w:sz w:val="22"/>
          <w:szCs w:val="22"/>
          <w:lang w:eastAsia="en-US"/>
        </w:rPr>
        <w:t xml:space="preserve">     ao ponto de partida</w:t>
      </w:r>
    </w:p>
    <w:p w14:paraId="276D17EA" w14:textId="77777777" w:rsidR="00487458" w:rsidRPr="009E25B6" w:rsidRDefault="00031E01" w:rsidP="0048745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03139EC8">
          <v:shape id="_x0000_i1038" type="#_x0000_t75" style="width:450pt;height:7.5pt" o:hrpct="0" o:hralign="center" o:hr="t">
            <v:imagedata r:id="rId8" o:title="BD14538_"/>
          </v:shape>
        </w:pict>
      </w:r>
    </w:p>
    <w:p w14:paraId="5CC76251" w14:textId="2C27CD4C" w:rsidR="00BB2A8A" w:rsidRPr="009E25B6" w:rsidRDefault="005313A5" w:rsidP="00CE236E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675 mar e </w:t>
      </w:r>
      <w:proofErr w:type="gramStart"/>
      <w:r w:rsidRPr="009E25B6">
        <w:rPr>
          <w:rFonts w:ascii="Arial" w:hAnsi="Arial" w:cs="Arial"/>
          <w:sz w:val="22"/>
          <w:szCs w:val="22"/>
        </w:rPr>
        <w:t>bruma  2015</w:t>
      </w:r>
      <w:proofErr w:type="gramEnd"/>
      <w:r w:rsidRPr="009E25B6">
        <w:rPr>
          <w:rFonts w:ascii="Arial" w:hAnsi="Arial" w:cs="Arial"/>
          <w:sz w:val="22"/>
          <w:szCs w:val="22"/>
        </w:rPr>
        <w:t xml:space="preserve">) </w:t>
      </w:r>
      <w:proofErr w:type="spellStart"/>
      <w:r w:rsidR="00BD4DE7" w:rsidRPr="009E25B6">
        <w:rPr>
          <w:rFonts w:ascii="Arial" w:hAnsi="Arial" w:cs="Arial"/>
          <w:sz w:val="22"/>
          <w:szCs w:val="22"/>
        </w:rPr>
        <w:t>pedro</w:t>
      </w:r>
      <w:proofErr w:type="spellEnd"/>
      <w:r w:rsidR="00BD4DE7" w:rsidRPr="009E25B6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D4DE7" w:rsidRPr="009E25B6">
        <w:rPr>
          <w:rFonts w:ascii="Arial" w:hAnsi="Arial" w:cs="Arial"/>
          <w:sz w:val="22"/>
          <w:szCs w:val="22"/>
        </w:rPr>
        <w:t>paulo</w:t>
      </w:r>
      <w:proofErr w:type="spellEnd"/>
    </w:p>
    <w:p w14:paraId="681399E3" w14:textId="77777777" w:rsidR="00BB2A8A" w:rsidRPr="009E25B6" w:rsidRDefault="00BB2A8A" w:rsidP="00CE236E">
      <w:pPr>
        <w:rPr>
          <w:rFonts w:ascii="Arial" w:hAnsi="Arial" w:cs="Arial"/>
          <w:sz w:val="22"/>
          <w:szCs w:val="22"/>
        </w:rPr>
      </w:pPr>
    </w:p>
    <w:p w14:paraId="530378D9" w14:textId="6506818F" w:rsidR="00BB2A8A" w:rsidRPr="009E25B6" w:rsidRDefault="005313A5" w:rsidP="00CE236E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todos os poetas</w:t>
      </w:r>
    </w:p>
    <w:p w14:paraId="473FFF70" w14:textId="70CB0E24" w:rsidR="00BB2A8A" w:rsidRPr="009E25B6" w:rsidRDefault="005313A5" w:rsidP="00CE236E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que escreveram sobre os açores</w:t>
      </w:r>
    </w:p>
    <w:p w14:paraId="7D374706" w14:textId="130A530D" w:rsidR="00BB2A8A" w:rsidRPr="009E25B6" w:rsidRDefault="005313A5" w:rsidP="00CE236E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gastaram a palavra mar</w:t>
      </w:r>
    </w:p>
    <w:p w14:paraId="4CAC9B21" w14:textId="1DB474F3" w:rsidR="00BB2A8A" w:rsidRPr="009E25B6" w:rsidRDefault="005313A5" w:rsidP="00CE236E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 a bruma</w:t>
      </w:r>
    </w:p>
    <w:p w14:paraId="5AD41308" w14:textId="5D2C6F3A" w:rsidR="00BB2A8A" w:rsidRPr="009E25B6" w:rsidRDefault="005313A5" w:rsidP="00CE236E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 mim para escrever açores</w:t>
      </w:r>
    </w:p>
    <w:p w14:paraId="14EB0A14" w14:textId="0FB4F33D" w:rsidR="00BB2A8A" w:rsidRPr="009E25B6" w:rsidRDefault="005313A5" w:rsidP="00CE236E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resta-me a palavra</w:t>
      </w:r>
    </w:p>
    <w:p w14:paraId="17EE5186" w14:textId="03BD6C29" w:rsidR="00BB2A8A" w:rsidRPr="009E25B6" w:rsidRDefault="005313A5" w:rsidP="00CE236E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ab/>
      </w:r>
      <w:r w:rsidRPr="009E25B6">
        <w:rPr>
          <w:rFonts w:ascii="Arial" w:hAnsi="Arial" w:cs="Arial"/>
          <w:sz w:val="22"/>
          <w:szCs w:val="22"/>
        </w:rPr>
        <w:tab/>
      </w:r>
      <w:r w:rsidRPr="009E25B6">
        <w:rPr>
          <w:rFonts w:ascii="Arial" w:hAnsi="Arial" w:cs="Arial"/>
          <w:sz w:val="22"/>
          <w:szCs w:val="22"/>
        </w:rPr>
        <w:tab/>
        <w:t xml:space="preserve"> amar</w:t>
      </w:r>
    </w:p>
    <w:p w14:paraId="2CBA3442" w14:textId="77777777" w:rsidR="00C34711" w:rsidRPr="009E25B6" w:rsidRDefault="00031E01" w:rsidP="00CE236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069DB4B5">
          <v:shape id="_x0000_i1039" type="#_x0000_t75" style="width:450pt;height:7.5pt" o:hrpct="0" o:hralign="center" o:hr="t">
            <v:imagedata r:id="rId8" o:title="BD14538_"/>
          </v:shape>
        </w:pict>
      </w:r>
    </w:p>
    <w:p w14:paraId="7E7392C0" w14:textId="25B9AD95" w:rsidR="00C34711" w:rsidRPr="009E25B6" w:rsidRDefault="005313A5" w:rsidP="00C34711">
      <w:pPr>
        <w:pStyle w:val="Heading4"/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539. destino </w:t>
      </w:r>
      <w:proofErr w:type="gramStart"/>
      <w:r w:rsidRPr="009E25B6">
        <w:rPr>
          <w:rFonts w:ascii="Arial" w:hAnsi="Arial" w:cs="Arial"/>
          <w:sz w:val="22"/>
          <w:szCs w:val="22"/>
        </w:rPr>
        <w:t>ilhéu,  2012</w:t>
      </w:r>
      <w:proofErr w:type="gramEnd"/>
      <w:r w:rsidRPr="009E25B6">
        <w:rPr>
          <w:rFonts w:ascii="Arial" w:hAnsi="Arial" w:cs="Arial"/>
          <w:sz w:val="22"/>
          <w:szCs w:val="22"/>
        </w:rPr>
        <w:t xml:space="preserve"> </w:t>
      </w:r>
      <w:r w:rsidR="00BD4DE7" w:rsidRPr="009E25B6">
        <w:rPr>
          <w:rFonts w:ascii="Arial" w:hAnsi="Arial" w:cs="Arial"/>
          <w:sz w:val="22"/>
          <w:szCs w:val="22"/>
        </w:rPr>
        <w:t>chrys</w:t>
      </w:r>
    </w:p>
    <w:p w14:paraId="32D1DA98" w14:textId="77777777" w:rsidR="00C34711" w:rsidRPr="009E25B6" w:rsidRDefault="00C34711" w:rsidP="00C34711">
      <w:pPr>
        <w:rPr>
          <w:rFonts w:ascii="Arial" w:hAnsi="Arial" w:cs="Arial"/>
          <w:sz w:val="22"/>
          <w:szCs w:val="22"/>
        </w:rPr>
      </w:pPr>
    </w:p>
    <w:p w14:paraId="37BBC306" w14:textId="43799F99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olhei para o espelho dos dias </w:t>
      </w:r>
    </w:p>
    <w:p w14:paraId="393593CC" w14:textId="2D0B5CF5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e vi-te partir</w:t>
      </w:r>
    </w:p>
    <w:p w14:paraId="5773D20C" w14:textId="3CAAB90A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 xml:space="preserve">silente como chegaras </w:t>
      </w:r>
    </w:p>
    <w:p w14:paraId="114E0781" w14:textId="40C770B0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sem sorrisos nem lágrimas</w:t>
      </w:r>
    </w:p>
    <w:p w14:paraId="79829DFA" w14:textId="71DFEEBA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vestias um luar sombrio</w:t>
      </w:r>
    </w:p>
    <w:p w14:paraId="22F36FEA" w14:textId="53F0C95A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deixavas vazio o leito</w:t>
      </w:r>
    </w:p>
    <w:p w14:paraId="701933A7" w14:textId="4E295D8D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num luto antecipado</w:t>
      </w:r>
    </w:p>
    <w:p w14:paraId="11DF9118" w14:textId="4FDD282E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garrei as nuvens que passavam</w:t>
      </w:r>
    </w:p>
    <w:p w14:paraId="48CE1046" w14:textId="30BD1745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levado na poeira cósmica</w:t>
      </w:r>
    </w:p>
    <w:p w14:paraId="24531D01" w14:textId="33DAB011" w:rsidR="00C34711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carpindo dores antigas</w:t>
      </w:r>
    </w:p>
    <w:p w14:paraId="67A15497" w14:textId="77777777" w:rsidR="00E65117" w:rsidRPr="009E25B6" w:rsidRDefault="00E65117" w:rsidP="00C34711">
      <w:pPr>
        <w:rPr>
          <w:rFonts w:ascii="Arial" w:hAnsi="Arial" w:cs="Arial"/>
          <w:sz w:val="22"/>
          <w:szCs w:val="22"/>
        </w:rPr>
      </w:pPr>
      <w:bookmarkStart w:id="2" w:name="_GoBack"/>
      <w:bookmarkEnd w:id="2"/>
    </w:p>
    <w:p w14:paraId="238C8575" w14:textId="1AB2EAEE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acordei sobressaltado</w:t>
      </w:r>
    </w:p>
    <w:p w14:paraId="60E8A807" w14:textId="5086A0EC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 livro da vida nas mãos</w:t>
      </w:r>
    </w:p>
    <w:p w14:paraId="5882FC2B" w14:textId="23819E9C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 livor nas faces</w:t>
      </w:r>
    </w:p>
    <w:p w14:paraId="3410DF7A" w14:textId="5C2E5E90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o fim há muito antecipado</w:t>
      </w:r>
    </w:p>
    <w:p w14:paraId="065A2DB4" w14:textId="525FDAB3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ficar era o destino</w:t>
      </w:r>
    </w:p>
    <w:p w14:paraId="4C9818D3" w14:textId="73DDB61C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sem levar as ilhas a reboque</w:t>
      </w:r>
    </w:p>
    <w:p w14:paraId="01FD269B" w14:textId="6F410FBE" w:rsidR="00C34711" w:rsidRPr="009E25B6" w:rsidRDefault="005313A5" w:rsidP="00C34711">
      <w:pPr>
        <w:rPr>
          <w:rFonts w:ascii="Arial" w:hAnsi="Arial" w:cs="Arial"/>
          <w:sz w:val="22"/>
          <w:szCs w:val="22"/>
        </w:rPr>
      </w:pPr>
      <w:r w:rsidRPr="009E25B6">
        <w:rPr>
          <w:rFonts w:ascii="Arial" w:hAnsi="Arial" w:cs="Arial"/>
          <w:sz w:val="22"/>
          <w:szCs w:val="22"/>
        </w:rPr>
        <w:t>será esta a sina ilhoa?</w:t>
      </w:r>
    </w:p>
    <w:bookmarkEnd w:id="0"/>
    <w:bookmarkEnd w:id="1"/>
    <w:p w14:paraId="67BEB484" w14:textId="77777777" w:rsidR="00C34711" w:rsidRPr="009E25B6" w:rsidRDefault="00C34711" w:rsidP="00C34711">
      <w:pPr>
        <w:rPr>
          <w:rFonts w:ascii="Arial" w:hAnsi="Arial" w:cs="Arial"/>
          <w:sz w:val="22"/>
          <w:szCs w:val="22"/>
        </w:rPr>
      </w:pPr>
    </w:p>
    <w:sectPr w:rsidR="00C34711" w:rsidRPr="009E25B6" w:rsidSect="00BD4DE7">
      <w:headerReference w:type="default" r:id="rId9"/>
      <w:type w:val="continuous"/>
      <w:pgSz w:w="11907" w:h="16840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484E7" w14:textId="77777777" w:rsidR="00031E01" w:rsidRDefault="00031E01">
      <w:r>
        <w:separator/>
      </w:r>
    </w:p>
  </w:endnote>
  <w:endnote w:type="continuationSeparator" w:id="0">
    <w:p w14:paraId="7639DB3C" w14:textId="77777777" w:rsidR="00031E01" w:rsidRDefault="00031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8DA232" w14:textId="77777777" w:rsidR="00031E01" w:rsidRDefault="00031E01">
      <w:r>
        <w:separator/>
      </w:r>
    </w:p>
  </w:footnote>
  <w:footnote w:type="continuationSeparator" w:id="0">
    <w:p w14:paraId="02D3879A" w14:textId="77777777" w:rsidR="00031E01" w:rsidRDefault="00031E01">
      <w:r>
        <w:continuationSeparator/>
      </w:r>
    </w:p>
  </w:footnote>
  <w:footnote w:id="1">
    <w:p w14:paraId="70C738FE" w14:textId="3C45D967" w:rsidR="00004BF5" w:rsidRDefault="00004BF5" w:rsidP="00BD4DE7">
      <w:pPr>
        <w:pStyle w:val="FootnoteText"/>
        <w:jc w:val="left"/>
      </w:pPr>
      <w:r>
        <w:rPr>
          <w:rStyle w:val="FootnoteReference"/>
        </w:rPr>
        <w:footnoteRef/>
      </w:r>
      <w:r>
        <w:t xml:space="preserve"> </w:t>
      </w:r>
      <w:r w:rsidR="009E25B6" w:rsidRPr="009E25B6">
        <w:rPr>
          <w:i/>
        </w:rPr>
        <w:t xml:space="preserve">bernardo soares - heterónimo </w:t>
      </w:r>
      <w:proofErr w:type="spellStart"/>
      <w:r w:rsidR="009E25B6" w:rsidRPr="009E25B6">
        <w:rPr>
          <w:i/>
        </w:rPr>
        <w:t>fernando</w:t>
      </w:r>
      <w:proofErr w:type="spellEnd"/>
      <w:r w:rsidR="009E25B6" w:rsidRPr="009E25B6">
        <w:rPr>
          <w:i/>
        </w:rPr>
        <w:t xml:space="preserve"> pessoa in Livro do Desassossego (fragmento 92)</w:t>
      </w:r>
    </w:p>
  </w:footnote>
  <w:footnote w:id="2">
    <w:p w14:paraId="31EA9D30" w14:textId="77777777" w:rsidR="00BD4DE7" w:rsidRPr="00301C71" w:rsidRDefault="00BD4DE7" w:rsidP="00BD4DE7">
      <w:pPr>
        <w:pStyle w:val="FootnoteText"/>
        <w:jc w:val="left"/>
      </w:pPr>
      <w:r>
        <w:rPr>
          <w:rStyle w:val="FootnoteReference"/>
        </w:rPr>
        <w:footnoteRef/>
      </w:r>
      <w:r>
        <w:t xml:space="preserve"> In Urbano África frente e </w:t>
      </w:r>
      <w:proofErr w:type="gramStart"/>
      <w:r>
        <w:t>verso  p.</w:t>
      </w:r>
      <w:proofErr w:type="gramEnd"/>
      <w:r>
        <w:t xml:space="preserve"> 6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681E3" w14:textId="77777777" w:rsidR="00972487" w:rsidRDefault="00487458" w:rsidP="007D62B0">
    <w:pPr>
      <w:pStyle w:val="Header"/>
      <w:spacing w:before="0" w:beforeAutospacing="0" w:after="0" w:afterAutospacing="0"/>
    </w:pPr>
    <w:r>
      <w:t>POESIA AÇORIANA</w:t>
    </w:r>
    <w:sdt>
      <w:sdtPr>
        <w:id w:val="942351757"/>
        <w:docPartObj>
          <w:docPartGallery w:val="Page Numbers (Margins)"/>
          <w:docPartUnique/>
        </w:docPartObj>
      </w:sdtPr>
      <w:sdtEndPr/>
      <w:sdtContent>
        <w:r w:rsidR="00972487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FD18BB5" wp14:editId="44E9530E">
                  <wp:simplePos x="0" y="0"/>
                  <wp:positionH relativeFrom="rightMargin">
                    <wp:align>center</wp:align>
                  </wp:positionH>
                  <mc:AlternateContent>
                    <mc:Choice Requires="wp14">
                      <wp:positionV relativeFrom="page">
                        <wp14:pctPosVOffset>25000</wp14:pctPosVOffset>
                      </wp:positionV>
                    </mc:Choice>
                    <mc:Fallback>
                      <wp:positionV relativeFrom="page">
                        <wp:posOffset>2673350</wp:posOffset>
                      </wp:positionV>
                    </mc:Fallback>
                  </mc:AlternateContent>
                  <wp:extent cx="477520" cy="477520"/>
                  <wp:effectExtent l="9525" t="8255" r="8255" b="0"/>
                  <wp:wrapNone/>
                  <wp:docPr id="555" name="Oval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7520" cy="477520"/>
                          </a:xfrm>
                          <a:prstGeom prst="ellipse">
                            <a:avLst/>
                          </a:prstGeom>
                          <a:solidFill>
                            <a:srgbClr val="9DBB61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422977" w14:textId="77777777" w:rsidR="00972487" w:rsidRDefault="00972487">
                              <w:pPr>
                                <w:rPr>
                                  <w:rStyle w:val="PageNumber"/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Pr="00AC34D7">
                                <w:rPr>
                                  <w:rStyle w:val="PageNumber"/>
                                  <w:b w:val="0"/>
                                  <w:bCs/>
                                  <w:noProof/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rStyle w:val="PageNumber"/>
                                  <w:b w:val="0"/>
                                  <w:bCs/>
                                  <w:color w:val="FFFFFF" w:themeColor="background1"/>
                                  <w:szCs w:val="2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w14:anchorId="1FD18BB5" id="Oval 20" o:spid="_x0000_s1026" style="position:absolute;margin-left:0;margin-top:0;width:37.6pt;height:37.6pt;z-index:251659264;visibility:visible;mso-wrap-style:square;mso-width-percent:0;mso-height-percent:0;mso-top-percent:250;mso-wrap-distance-left:9pt;mso-wrap-distance-top:0;mso-wrap-distance-right:9pt;mso-wrap-distance-bottom:0;mso-position-horizontal:center;mso-position-horizontal-relative:right-margin-area;mso-position-vertical-relative:page;mso-width-percent:0;mso-height-percent:0;mso-top-percent:2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" o:allowincell="f" fillcolor="#9dbb61" stroked="f">
                  <v:textbox inset="0,,0">
                    <w:txbxContent>
                      <w:p w14:paraId="7D422977" w14:textId="77777777" w:rsidR="00972487" w:rsidRDefault="00972487">
                        <w:pPr>
                          <w:rPr>
                            <w:rStyle w:val="PageNumber"/>
                            <w:color w:val="FFFFFF" w:themeColor="background1"/>
                            <w:szCs w:val="24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 w:rsidRPr="00AC34D7">
                          <w:rPr>
                            <w:rStyle w:val="PageNumber"/>
                            <w:b w:val="0"/>
                            <w:bCs/>
                            <w:noProof/>
                            <w:color w:val="FFFFFF" w:themeColor="background1"/>
                            <w:szCs w:val="24"/>
                          </w:rPr>
                          <w:t>1</w:t>
                        </w:r>
                        <w:r>
                          <w:rPr>
                            <w:rStyle w:val="PageNumber"/>
                            <w:b w:val="0"/>
                            <w:bCs/>
                            <w:color w:val="FFFFFF" w:themeColor="background1"/>
                            <w:szCs w:val="2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page"/>
                </v:oval>
              </w:pict>
            </mc:Fallback>
          </mc:AlternateContent>
        </w:r>
      </w:sdtContent>
    </w:sdt>
    <w:r w:rsidR="00972487">
      <w:t xml:space="preserve"> </w:t>
    </w:r>
    <w:r>
      <w:t xml:space="preserve">CHRYS </w:t>
    </w:r>
    <w:r w:rsidR="00972487">
      <w:t>- 201</w:t>
    </w:r>
    <w:r>
      <w:t>1</w:t>
    </w:r>
    <w:r w:rsidR="00972487">
      <w:t>-201</w:t>
    </w:r>
    <w:r w:rsidR="00004BF5">
      <w:t>7</w:t>
    </w:r>
    <w:r w:rsidR="00031E01">
      <w:pict w14:anchorId="462411AF">
        <v:rect id="_x0000_i1040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74C49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948BA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A50C5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C7C0C2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68E3E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3803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2C17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94EC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BC3B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85C4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3215190D"/>
    <w:multiLevelType w:val="hybridMultilevel"/>
    <w:tmpl w:val="9F7A9B8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812B65"/>
    <w:multiLevelType w:val="hybridMultilevel"/>
    <w:tmpl w:val="FE3CE2C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D914DB"/>
    <w:multiLevelType w:val="hybridMultilevel"/>
    <w:tmpl w:val="154A1F70"/>
    <w:lvl w:ilvl="0" w:tplc="708E8FDA">
      <w:start w:val="1"/>
      <w:numFmt w:val="decimal"/>
      <w:lvlText w:val="%1."/>
      <w:lvlJc w:val="left"/>
      <w:pPr>
        <w:ind w:left="3335" w:hanging="360"/>
      </w:pPr>
      <w:rPr>
        <w:rFonts w:cs="Times New Roman" w:hint="default"/>
      </w:rPr>
    </w:lvl>
    <w:lvl w:ilvl="1" w:tplc="08160019" w:tentative="1">
      <w:start w:val="1"/>
      <w:numFmt w:val="lowerLetter"/>
      <w:lvlText w:val="%2."/>
      <w:lvlJc w:val="left"/>
      <w:pPr>
        <w:ind w:left="4055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4775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5495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6215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6935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7655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8375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9095" w:hanging="180"/>
      </w:pPr>
      <w:rPr>
        <w:rFonts w:cs="Times New Roman"/>
      </w:rPr>
    </w:lvl>
  </w:abstractNum>
  <w:abstractNum w:abstractNumId="19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1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5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GrammaticalErrors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SwsDCyNDC1MDY1NjRR0lEKTi0uzszPAykwrgUA9GC9iSwAAAA="/>
  </w:docVars>
  <w:rsids>
    <w:rsidRoot w:val="006B5B41"/>
    <w:rsid w:val="00003DC7"/>
    <w:rsid w:val="00004BF5"/>
    <w:rsid w:val="00007DC9"/>
    <w:rsid w:val="000129E5"/>
    <w:rsid w:val="00020DE0"/>
    <w:rsid w:val="0002315B"/>
    <w:rsid w:val="0003162F"/>
    <w:rsid w:val="00031E01"/>
    <w:rsid w:val="0003651A"/>
    <w:rsid w:val="00037CBA"/>
    <w:rsid w:val="00045606"/>
    <w:rsid w:val="00054367"/>
    <w:rsid w:val="00061D6B"/>
    <w:rsid w:val="00071286"/>
    <w:rsid w:val="00077F67"/>
    <w:rsid w:val="00084DA1"/>
    <w:rsid w:val="000A0605"/>
    <w:rsid w:val="000A0B03"/>
    <w:rsid w:val="000A1A99"/>
    <w:rsid w:val="000A1BEB"/>
    <w:rsid w:val="000A53F1"/>
    <w:rsid w:val="000A58BE"/>
    <w:rsid w:val="000A7139"/>
    <w:rsid w:val="000A7FA3"/>
    <w:rsid w:val="000B11A7"/>
    <w:rsid w:val="000B43D5"/>
    <w:rsid w:val="000B4FCC"/>
    <w:rsid w:val="000C04A0"/>
    <w:rsid w:val="000C17DC"/>
    <w:rsid w:val="000C2D2C"/>
    <w:rsid w:val="000C3294"/>
    <w:rsid w:val="000C5CC1"/>
    <w:rsid w:val="000C6966"/>
    <w:rsid w:val="000D063A"/>
    <w:rsid w:val="000D275C"/>
    <w:rsid w:val="000D4BD2"/>
    <w:rsid w:val="000E51A0"/>
    <w:rsid w:val="000E5CF4"/>
    <w:rsid w:val="000F15E2"/>
    <w:rsid w:val="00105CA8"/>
    <w:rsid w:val="001134D9"/>
    <w:rsid w:val="001237D4"/>
    <w:rsid w:val="00124A0D"/>
    <w:rsid w:val="00133B85"/>
    <w:rsid w:val="00135065"/>
    <w:rsid w:val="00136CB3"/>
    <w:rsid w:val="00141531"/>
    <w:rsid w:val="00150272"/>
    <w:rsid w:val="00154679"/>
    <w:rsid w:val="001570E8"/>
    <w:rsid w:val="00157F8A"/>
    <w:rsid w:val="0016026B"/>
    <w:rsid w:val="00160F30"/>
    <w:rsid w:val="00162908"/>
    <w:rsid w:val="00174AFA"/>
    <w:rsid w:val="00175B46"/>
    <w:rsid w:val="001777B4"/>
    <w:rsid w:val="00177A47"/>
    <w:rsid w:val="00182072"/>
    <w:rsid w:val="0018266E"/>
    <w:rsid w:val="00196A05"/>
    <w:rsid w:val="001979F7"/>
    <w:rsid w:val="001A220E"/>
    <w:rsid w:val="001B18CA"/>
    <w:rsid w:val="001C03F3"/>
    <w:rsid w:val="001C440D"/>
    <w:rsid w:val="001C6555"/>
    <w:rsid w:val="001D6071"/>
    <w:rsid w:val="001E5D2E"/>
    <w:rsid w:val="001E756F"/>
    <w:rsid w:val="001F58EB"/>
    <w:rsid w:val="0020113D"/>
    <w:rsid w:val="00203856"/>
    <w:rsid w:val="00212F1D"/>
    <w:rsid w:val="00214729"/>
    <w:rsid w:val="00217227"/>
    <w:rsid w:val="0022001E"/>
    <w:rsid w:val="00231460"/>
    <w:rsid w:val="00232928"/>
    <w:rsid w:val="00232DB1"/>
    <w:rsid w:val="002335B4"/>
    <w:rsid w:val="00234933"/>
    <w:rsid w:val="0025544A"/>
    <w:rsid w:val="002556E0"/>
    <w:rsid w:val="00261CCE"/>
    <w:rsid w:val="0026224A"/>
    <w:rsid w:val="00273B00"/>
    <w:rsid w:val="002761EE"/>
    <w:rsid w:val="00284E09"/>
    <w:rsid w:val="00285A40"/>
    <w:rsid w:val="0029009F"/>
    <w:rsid w:val="00294DD7"/>
    <w:rsid w:val="00297F29"/>
    <w:rsid w:val="002A0279"/>
    <w:rsid w:val="002B1165"/>
    <w:rsid w:val="002C1235"/>
    <w:rsid w:val="002C3305"/>
    <w:rsid w:val="002C3EE1"/>
    <w:rsid w:val="002D379D"/>
    <w:rsid w:val="002D58C9"/>
    <w:rsid w:val="002E3492"/>
    <w:rsid w:val="002E5163"/>
    <w:rsid w:val="002E7350"/>
    <w:rsid w:val="00310B20"/>
    <w:rsid w:val="003135FC"/>
    <w:rsid w:val="00320AB7"/>
    <w:rsid w:val="00327A8F"/>
    <w:rsid w:val="00332744"/>
    <w:rsid w:val="00333D63"/>
    <w:rsid w:val="00334E13"/>
    <w:rsid w:val="003409B9"/>
    <w:rsid w:val="003413B0"/>
    <w:rsid w:val="00341E68"/>
    <w:rsid w:val="00352663"/>
    <w:rsid w:val="00355589"/>
    <w:rsid w:val="003556B9"/>
    <w:rsid w:val="003600E1"/>
    <w:rsid w:val="0036128E"/>
    <w:rsid w:val="00361BEE"/>
    <w:rsid w:val="0036288E"/>
    <w:rsid w:val="00365FA6"/>
    <w:rsid w:val="00367B20"/>
    <w:rsid w:val="0037141A"/>
    <w:rsid w:val="0037183E"/>
    <w:rsid w:val="00382BB0"/>
    <w:rsid w:val="00384E9D"/>
    <w:rsid w:val="00385F95"/>
    <w:rsid w:val="003868C3"/>
    <w:rsid w:val="003868FE"/>
    <w:rsid w:val="00392BAE"/>
    <w:rsid w:val="00395A93"/>
    <w:rsid w:val="00395FD2"/>
    <w:rsid w:val="003B12CB"/>
    <w:rsid w:val="003B1B1B"/>
    <w:rsid w:val="003C076F"/>
    <w:rsid w:val="003C2D09"/>
    <w:rsid w:val="003D0DC7"/>
    <w:rsid w:val="003D3236"/>
    <w:rsid w:val="003D4963"/>
    <w:rsid w:val="003D78BA"/>
    <w:rsid w:val="003E04A8"/>
    <w:rsid w:val="003F6E97"/>
    <w:rsid w:val="00404E8D"/>
    <w:rsid w:val="00405C35"/>
    <w:rsid w:val="00416665"/>
    <w:rsid w:val="00425057"/>
    <w:rsid w:val="00433D91"/>
    <w:rsid w:val="00444078"/>
    <w:rsid w:val="00450815"/>
    <w:rsid w:val="00457A7A"/>
    <w:rsid w:val="00461154"/>
    <w:rsid w:val="0046595E"/>
    <w:rsid w:val="00472AD9"/>
    <w:rsid w:val="00481D17"/>
    <w:rsid w:val="004833E0"/>
    <w:rsid w:val="00484BEF"/>
    <w:rsid w:val="00487458"/>
    <w:rsid w:val="00495622"/>
    <w:rsid w:val="004974C5"/>
    <w:rsid w:val="00497E1D"/>
    <w:rsid w:val="004A4759"/>
    <w:rsid w:val="004A505F"/>
    <w:rsid w:val="004A6407"/>
    <w:rsid w:val="004B5BB5"/>
    <w:rsid w:val="004C0448"/>
    <w:rsid w:val="004C09D7"/>
    <w:rsid w:val="004C2BF3"/>
    <w:rsid w:val="004C61FB"/>
    <w:rsid w:val="004D2776"/>
    <w:rsid w:val="004D29E8"/>
    <w:rsid w:val="004D359E"/>
    <w:rsid w:val="004D39ED"/>
    <w:rsid w:val="004E6149"/>
    <w:rsid w:val="004F4F78"/>
    <w:rsid w:val="004F6132"/>
    <w:rsid w:val="005044E1"/>
    <w:rsid w:val="00506284"/>
    <w:rsid w:val="0051226F"/>
    <w:rsid w:val="00515AF3"/>
    <w:rsid w:val="0052192A"/>
    <w:rsid w:val="00522AC7"/>
    <w:rsid w:val="005313A5"/>
    <w:rsid w:val="00532D95"/>
    <w:rsid w:val="00533564"/>
    <w:rsid w:val="00542DBC"/>
    <w:rsid w:val="00546CEA"/>
    <w:rsid w:val="005474CA"/>
    <w:rsid w:val="005509A2"/>
    <w:rsid w:val="005606B9"/>
    <w:rsid w:val="005646A0"/>
    <w:rsid w:val="00571957"/>
    <w:rsid w:val="005719FC"/>
    <w:rsid w:val="00573529"/>
    <w:rsid w:val="00573780"/>
    <w:rsid w:val="00574132"/>
    <w:rsid w:val="00583B0A"/>
    <w:rsid w:val="005A239C"/>
    <w:rsid w:val="005A3E7E"/>
    <w:rsid w:val="005A52E2"/>
    <w:rsid w:val="005B3416"/>
    <w:rsid w:val="005B3E6D"/>
    <w:rsid w:val="005B5984"/>
    <w:rsid w:val="005D7A56"/>
    <w:rsid w:val="005E1DD6"/>
    <w:rsid w:val="005E2336"/>
    <w:rsid w:val="005F1B0B"/>
    <w:rsid w:val="005F3D8E"/>
    <w:rsid w:val="005F5091"/>
    <w:rsid w:val="005F6D75"/>
    <w:rsid w:val="00611BE0"/>
    <w:rsid w:val="0061357B"/>
    <w:rsid w:val="00615B64"/>
    <w:rsid w:val="006207CA"/>
    <w:rsid w:val="006239A8"/>
    <w:rsid w:val="00623EF3"/>
    <w:rsid w:val="0062436A"/>
    <w:rsid w:val="00625F24"/>
    <w:rsid w:val="006306F4"/>
    <w:rsid w:val="00633BD6"/>
    <w:rsid w:val="00636605"/>
    <w:rsid w:val="006452EB"/>
    <w:rsid w:val="00653FB9"/>
    <w:rsid w:val="00657167"/>
    <w:rsid w:val="00657F8C"/>
    <w:rsid w:val="006630D4"/>
    <w:rsid w:val="00664C52"/>
    <w:rsid w:val="0067034B"/>
    <w:rsid w:val="00672436"/>
    <w:rsid w:val="0067633E"/>
    <w:rsid w:val="006767D0"/>
    <w:rsid w:val="0067772C"/>
    <w:rsid w:val="00690696"/>
    <w:rsid w:val="006A27EC"/>
    <w:rsid w:val="006A4E9E"/>
    <w:rsid w:val="006A7F30"/>
    <w:rsid w:val="006B0494"/>
    <w:rsid w:val="006B0C24"/>
    <w:rsid w:val="006B171B"/>
    <w:rsid w:val="006B461B"/>
    <w:rsid w:val="006B5A15"/>
    <w:rsid w:val="006B5B41"/>
    <w:rsid w:val="006C10CB"/>
    <w:rsid w:val="006C6358"/>
    <w:rsid w:val="006C79A5"/>
    <w:rsid w:val="006D1D33"/>
    <w:rsid w:val="006D5635"/>
    <w:rsid w:val="006D57FF"/>
    <w:rsid w:val="006E0E86"/>
    <w:rsid w:val="006F2C78"/>
    <w:rsid w:val="006F43C9"/>
    <w:rsid w:val="006F57EF"/>
    <w:rsid w:val="006F71F9"/>
    <w:rsid w:val="0070311A"/>
    <w:rsid w:val="00706347"/>
    <w:rsid w:val="007130F9"/>
    <w:rsid w:val="00716E4D"/>
    <w:rsid w:val="0072148B"/>
    <w:rsid w:val="007224A7"/>
    <w:rsid w:val="0072616C"/>
    <w:rsid w:val="00732FE2"/>
    <w:rsid w:val="00743E9B"/>
    <w:rsid w:val="0074449D"/>
    <w:rsid w:val="00745D17"/>
    <w:rsid w:val="00765D1E"/>
    <w:rsid w:val="007722BF"/>
    <w:rsid w:val="007729CC"/>
    <w:rsid w:val="00776503"/>
    <w:rsid w:val="00776548"/>
    <w:rsid w:val="007872CA"/>
    <w:rsid w:val="0078760E"/>
    <w:rsid w:val="007966B7"/>
    <w:rsid w:val="00797A65"/>
    <w:rsid w:val="007A07FE"/>
    <w:rsid w:val="007A1AA7"/>
    <w:rsid w:val="007B538F"/>
    <w:rsid w:val="007B5C81"/>
    <w:rsid w:val="007C4A8D"/>
    <w:rsid w:val="007C587B"/>
    <w:rsid w:val="007C6B15"/>
    <w:rsid w:val="007D62B0"/>
    <w:rsid w:val="007E1D5B"/>
    <w:rsid w:val="007E6D1D"/>
    <w:rsid w:val="007F1193"/>
    <w:rsid w:val="007F6472"/>
    <w:rsid w:val="008000FA"/>
    <w:rsid w:val="00801582"/>
    <w:rsid w:val="00802CFD"/>
    <w:rsid w:val="00811E63"/>
    <w:rsid w:val="0081534A"/>
    <w:rsid w:val="00815C82"/>
    <w:rsid w:val="008211B2"/>
    <w:rsid w:val="00821789"/>
    <w:rsid w:val="00821B73"/>
    <w:rsid w:val="00821DF2"/>
    <w:rsid w:val="00822DEA"/>
    <w:rsid w:val="00823958"/>
    <w:rsid w:val="0082416F"/>
    <w:rsid w:val="0082781C"/>
    <w:rsid w:val="00830A33"/>
    <w:rsid w:val="00832651"/>
    <w:rsid w:val="008373B3"/>
    <w:rsid w:val="00843360"/>
    <w:rsid w:val="0084775E"/>
    <w:rsid w:val="00851813"/>
    <w:rsid w:val="00856401"/>
    <w:rsid w:val="00862974"/>
    <w:rsid w:val="00870092"/>
    <w:rsid w:val="0087102E"/>
    <w:rsid w:val="008719A3"/>
    <w:rsid w:val="00875935"/>
    <w:rsid w:val="00881A9F"/>
    <w:rsid w:val="008879E6"/>
    <w:rsid w:val="008A1FB5"/>
    <w:rsid w:val="008A4650"/>
    <w:rsid w:val="008C0E09"/>
    <w:rsid w:val="008C1506"/>
    <w:rsid w:val="008D50A8"/>
    <w:rsid w:val="008D5319"/>
    <w:rsid w:val="008D70C1"/>
    <w:rsid w:val="008F77E2"/>
    <w:rsid w:val="009030AE"/>
    <w:rsid w:val="0090312B"/>
    <w:rsid w:val="0090561A"/>
    <w:rsid w:val="00914123"/>
    <w:rsid w:val="00922751"/>
    <w:rsid w:val="009231FB"/>
    <w:rsid w:val="0093603D"/>
    <w:rsid w:val="00940F02"/>
    <w:rsid w:val="00940F4C"/>
    <w:rsid w:val="00942740"/>
    <w:rsid w:val="009470EE"/>
    <w:rsid w:val="00957785"/>
    <w:rsid w:val="00965541"/>
    <w:rsid w:val="00972487"/>
    <w:rsid w:val="00985A70"/>
    <w:rsid w:val="009908F9"/>
    <w:rsid w:val="0099472A"/>
    <w:rsid w:val="00996A96"/>
    <w:rsid w:val="009A02A9"/>
    <w:rsid w:val="009A298C"/>
    <w:rsid w:val="009A5044"/>
    <w:rsid w:val="009B37EE"/>
    <w:rsid w:val="009B5169"/>
    <w:rsid w:val="009B53F9"/>
    <w:rsid w:val="009B7D68"/>
    <w:rsid w:val="009C684C"/>
    <w:rsid w:val="009D3BF6"/>
    <w:rsid w:val="009D5557"/>
    <w:rsid w:val="009D56B4"/>
    <w:rsid w:val="009D614E"/>
    <w:rsid w:val="009E25B6"/>
    <w:rsid w:val="009E333F"/>
    <w:rsid w:val="009E64AA"/>
    <w:rsid w:val="00A015E0"/>
    <w:rsid w:val="00A05159"/>
    <w:rsid w:val="00A2048A"/>
    <w:rsid w:val="00A24C4D"/>
    <w:rsid w:val="00A30391"/>
    <w:rsid w:val="00A37E6D"/>
    <w:rsid w:val="00A41225"/>
    <w:rsid w:val="00A50631"/>
    <w:rsid w:val="00A5215A"/>
    <w:rsid w:val="00A56C54"/>
    <w:rsid w:val="00A61683"/>
    <w:rsid w:val="00A6481A"/>
    <w:rsid w:val="00A655E0"/>
    <w:rsid w:val="00A676C7"/>
    <w:rsid w:val="00A7219D"/>
    <w:rsid w:val="00A76A19"/>
    <w:rsid w:val="00A847B8"/>
    <w:rsid w:val="00A911B9"/>
    <w:rsid w:val="00A95490"/>
    <w:rsid w:val="00AA0C1B"/>
    <w:rsid w:val="00AA3E18"/>
    <w:rsid w:val="00AA6613"/>
    <w:rsid w:val="00AB4797"/>
    <w:rsid w:val="00AC2376"/>
    <w:rsid w:val="00AC3465"/>
    <w:rsid w:val="00AC34D7"/>
    <w:rsid w:val="00AC3721"/>
    <w:rsid w:val="00AC67C0"/>
    <w:rsid w:val="00AD7E6B"/>
    <w:rsid w:val="00AE35AD"/>
    <w:rsid w:val="00AE7D22"/>
    <w:rsid w:val="00AF309F"/>
    <w:rsid w:val="00AF4081"/>
    <w:rsid w:val="00AF7E0F"/>
    <w:rsid w:val="00B05223"/>
    <w:rsid w:val="00B145D6"/>
    <w:rsid w:val="00B251D7"/>
    <w:rsid w:val="00B279E3"/>
    <w:rsid w:val="00B42D14"/>
    <w:rsid w:val="00B44BD3"/>
    <w:rsid w:val="00B46D80"/>
    <w:rsid w:val="00B47B58"/>
    <w:rsid w:val="00B50606"/>
    <w:rsid w:val="00B5362B"/>
    <w:rsid w:val="00B53F93"/>
    <w:rsid w:val="00B55024"/>
    <w:rsid w:val="00B57C91"/>
    <w:rsid w:val="00B67298"/>
    <w:rsid w:val="00B70AE7"/>
    <w:rsid w:val="00B71C50"/>
    <w:rsid w:val="00B7232F"/>
    <w:rsid w:val="00B763EC"/>
    <w:rsid w:val="00B774A4"/>
    <w:rsid w:val="00B82188"/>
    <w:rsid w:val="00B94DB0"/>
    <w:rsid w:val="00BA0624"/>
    <w:rsid w:val="00BA255C"/>
    <w:rsid w:val="00BA452A"/>
    <w:rsid w:val="00BA6116"/>
    <w:rsid w:val="00BA73A3"/>
    <w:rsid w:val="00BB22E6"/>
    <w:rsid w:val="00BB2A8A"/>
    <w:rsid w:val="00BC214E"/>
    <w:rsid w:val="00BD16CB"/>
    <w:rsid w:val="00BD2DBF"/>
    <w:rsid w:val="00BD4C30"/>
    <w:rsid w:val="00BD4DE7"/>
    <w:rsid w:val="00BD600A"/>
    <w:rsid w:val="00BF0C2A"/>
    <w:rsid w:val="00BF3655"/>
    <w:rsid w:val="00C01CE1"/>
    <w:rsid w:val="00C02133"/>
    <w:rsid w:val="00C03EF1"/>
    <w:rsid w:val="00C04325"/>
    <w:rsid w:val="00C047A1"/>
    <w:rsid w:val="00C13BEA"/>
    <w:rsid w:val="00C14777"/>
    <w:rsid w:val="00C14BCB"/>
    <w:rsid w:val="00C16FF7"/>
    <w:rsid w:val="00C232C4"/>
    <w:rsid w:val="00C269BE"/>
    <w:rsid w:val="00C313E2"/>
    <w:rsid w:val="00C32F32"/>
    <w:rsid w:val="00C34711"/>
    <w:rsid w:val="00C41AA3"/>
    <w:rsid w:val="00C41AB0"/>
    <w:rsid w:val="00C575F7"/>
    <w:rsid w:val="00C65AC0"/>
    <w:rsid w:val="00C65B17"/>
    <w:rsid w:val="00C7483C"/>
    <w:rsid w:val="00C82F31"/>
    <w:rsid w:val="00C843E2"/>
    <w:rsid w:val="00C91A55"/>
    <w:rsid w:val="00C923B3"/>
    <w:rsid w:val="00C94535"/>
    <w:rsid w:val="00C94DD8"/>
    <w:rsid w:val="00CA0BED"/>
    <w:rsid w:val="00CA3EED"/>
    <w:rsid w:val="00CA4E88"/>
    <w:rsid w:val="00CB0E0E"/>
    <w:rsid w:val="00CB2C5D"/>
    <w:rsid w:val="00CB4E98"/>
    <w:rsid w:val="00CC2A85"/>
    <w:rsid w:val="00CC509C"/>
    <w:rsid w:val="00CE0A04"/>
    <w:rsid w:val="00CE1C39"/>
    <w:rsid w:val="00CE236E"/>
    <w:rsid w:val="00D029F0"/>
    <w:rsid w:val="00D02D95"/>
    <w:rsid w:val="00D03204"/>
    <w:rsid w:val="00D14CC7"/>
    <w:rsid w:val="00D2179E"/>
    <w:rsid w:val="00D269B3"/>
    <w:rsid w:val="00D36C32"/>
    <w:rsid w:val="00D40303"/>
    <w:rsid w:val="00D451A5"/>
    <w:rsid w:val="00D47DC7"/>
    <w:rsid w:val="00D56012"/>
    <w:rsid w:val="00D70BD4"/>
    <w:rsid w:val="00D70F46"/>
    <w:rsid w:val="00D73A1D"/>
    <w:rsid w:val="00D757C5"/>
    <w:rsid w:val="00D7657C"/>
    <w:rsid w:val="00D816ED"/>
    <w:rsid w:val="00D90D70"/>
    <w:rsid w:val="00D9288B"/>
    <w:rsid w:val="00DA1A54"/>
    <w:rsid w:val="00DB08DA"/>
    <w:rsid w:val="00DB1C05"/>
    <w:rsid w:val="00DB5A8C"/>
    <w:rsid w:val="00DC1DFB"/>
    <w:rsid w:val="00DC5BAC"/>
    <w:rsid w:val="00DD63C9"/>
    <w:rsid w:val="00DD6B80"/>
    <w:rsid w:val="00DD6DDB"/>
    <w:rsid w:val="00DE37AE"/>
    <w:rsid w:val="00DE46B1"/>
    <w:rsid w:val="00DF41CF"/>
    <w:rsid w:val="00E043FE"/>
    <w:rsid w:val="00E17D9F"/>
    <w:rsid w:val="00E21473"/>
    <w:rsid w:val="00E231DC"/>
    <w:rsid w:val="00E23D21"/>
    <w:rsid w:val="00E27B7D"/>
    <w:rsid w:val="00E31829"/>
    <w:rsid w:val="00E34386"/>
    <w:rsid w:val="00E41710"/>
    <w:rsid w:val="00E419CA"/>
    <w:rsid w:val="00E4646A"/>
    <w:rsid w:val="00E47C94"/>
    <w:rsid w:val="00E65117"/>
    <w:rsid w:val="00E7279F"/>
    <w:rsid w:val="00E741B5"/>
    <w:rsid w:val="00E74F31"/>
    <w:rsid w:val="00E77043"/>
    <w:rsid w:val="00E779A8"/>
    <w:rsid w:val="00E77E34"/>
    <w:rsid w:val="00E8777A"/>
    <w:rsid w:val="00E913E8"/>
    <w:rsid w:val="00E932B3"/>
    <w:rsid w:val="00E94555"/>
    <w:rsid w:val="00E9665E"/>
    <w:rsid w:val="00E96E4C"/>
    <w:rsid w:val="00EA0342"/>
    <w:rsid w:val="00EA2F65"/>
    <w:rsid w:val="00EB263C"/>
    <w:rsid w:val="00EB5037"/>
    <w:rsid w:val="00EC1BF6"/>
    <w:rsid w:val="00EC1C5E"/>
    <w:rsid w:val="00EC5A3D"/>
    <w:rsid w:val="00EC6F27"/>
    <w:rsid w:val="00ED027E"/>
    <w:rsid w:val="00ED2678"/>
    <w:rsid w:val="00ED36B4"/>
    <w:rsid w:val="00EE144B"/>
    <w:rsid w:val="00EE3308"/>
    <w:rsid w:val="00EF4343"/>
    <w:rsid w:val="00EF6B5D"/>
    <w:rsid w:val="00F021B7"/>
    <w:rsid w:val="00F1036E"/>
    <w:rsid w:val="00F17992"/>
    <w:rsid w:val="00F25E2D"/>
    <w:rsid w:val="00F3218A"/>
    <w:rsid w:val="00F32BE8"/>
    <w:rsid w:val="00F47707"/>
    <w:rsid w:val="00F60941"/>
    <w:rsid w:val="00F60A21"/>
    <w:rsid w:val="00F60CD3"/>
    <w:rsid w:val="00F6157A"/>
    <w:rsid w:val="00F61945"/>
    <w:rsid w:val="00F61A10"/>
    <w:rsid w:val="00F626D4"/>
    <w:rsid w:val="00F639F1"/>
    <w:rsid w:val="00F66834"/>
    <w:rsid w:val="00F67EAB"/>
    <w:rsid w:val="00F723DF"/>
    <w:rsid w:val="00F72EB7"/>
    <w:rsid w:val="00F77EA1"/>
    <w:rsid w:val="00F8160B"/>
    <w:rsid w:val="00F8427B"/>
    <w:rsid w:val="00F867A7"/>
    <w:rsid w:val="00F87AB4"/>
    <w:rsid w:val="00F927F7"/>
    <w:rsid w:val="00F94A37"/>
    <w:rsid w:val="00F96539"/>
    <w:rsid w:val="00FB1D26"/>
    <w:rsid w:val="00FB45DC"/>
    <w:rsid w:val="00FB4966"/>
    <w:rsid w:val="00FC1167"/>
    <w:rsid w:val="00FD2169"/>
    <w:rsid w:val="00FD6B86"/>
    <w:rsid w:val="00FE062B"/>
    <w:rsid w:val="00FE0F77"/>
    <w:rsid w:val="00FE5E37"/>
    <w:rsid w:val="00FF3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9AF206"/>
  <w14:defaultImageDpi w14:val="96"/>
  <w15:docId w15:val="{92F88855-FED8-41FC-81CC-2AA23090D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qFormat="1"/>
    <w:lsdException w:name="heading 8" w:locked="1" w:semiHidden="1" w:uiPriority="0" w:unhideWhenUs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5B41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DC1DFB"/>
    <w:pPr>
      <w:keepNext/>
      <w:autoSpaceDE w:val="0"/>
      <w:autoSpaceDN w:val="0"/>
      <w:jc w:val="center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jc w:val="center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D451A5"/>
    <w:pPr>
      <w:keepNext/>
      <w:widowControl w:val="0"/>
      <w:spacing w:before="240" w:after="60" w:line="360" w:lineRule="auto"/>
      <w:ind w:left="540" w:firstLine="630"/>
      <w:jc w:val="both"/>
      <w:outlineLvl w:val="2"/>
    </w:pPr>
    <w:rPr>
      <w:rFonts w:ascii="Calibri" w:hAnsi="Calibri" w:cs="Arial"/>
      <w:b/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autoRedefine/>
    <w:qFormat/>
    <w:rsid w:val="007B538F"/>
    <w:pPr>
      <w:keepNext/>
      <w:ind w:firstLine="142"/>
      <w:outlineLvl w:val="3"/>
    </w:pPr>
    <w:rPr>
      <w:rFonts w:cs="Gisha"/>
      <w:b/>
      <w:i/>
      <w:color w:val="FF0000"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qFormat/>
    <w:pPr>
      <w:autoSpaceDE w:val="0"/>
      <w:autoSpaceDN w:val="0"/>
      <w:spacing w:before="120" w:after="60"/>
      <w:contextualSpacing/>
      <w:jc w:val="center"/>
      <w:outlineLvl w:val="4"/>
    </w:pPr>
    <w:rPr>
      <w:rFonts w:ascii="Times New Roman" w:hAnsi="Times New Roman"/>
      <w:b/>
      <w:bCs/>
      <w:i/>
      <w:iCs/>
      <w:sz w:val="20"/>
      <w:szCs w:val="26"/>
      <w:u w:val="single"/>
      <w:lang w:eastAsia="en-US"/>
    </w:rPr>
  </w:style>
  <w:style w:type="paragraph" w:styleId="Heading7">
    <w:name w:val="heading 7"/>
    <w:basedOn w:val="Normal"/>
    <w:next w:val="Normal"/>
    <w:link w:val="Heading7Char"/>
    <w:uiPriority w:val="99"/>
    <w:qFormat/>
    <w:pPr>
      <w:spacing w:before="240" w:after="60"/>
      <w:jc w:val="center"/>
      <w:outlineLvl w:val="6"/>
    </w:pPr>
    <w:rPr>
      <w:rFonts w:ascii="Times New Roman" w:hAnsi="Times New Roman"/>
      <w:szCs w:val="24"/>
      <w:lang w:eastAsia="en-US"/>
    </w:rPr>
  </w:style>
  <w:style w:type="paragraph" w:styleId="Heading9">
    <w:name w:val="heading 9"/>
    <w:basedOn w:val="Normal"/>
    <w:link w:val="Heading9Char"/>
    <w:uiPriority w:val="99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DC1DFB"/>
    <w:rPr>
      <w:rFonts w:ascii="Verdana" w:hAnsi="Verdana" w:cs="Tahoma"/>
      <w:b/>
      <w:bCs/>
      <w:i/>
      <w:iCs/>
      <w:caps/>
      <w:sz w:val="36"/>
      <w:szCs w:val="36"/>
    </w:rPr>
  </w:style>
  <w:style w:type="character" w:customStyle="1" w:styleId="Heading2Char">
    <w:name w:val="Heading 2 Char"/>
    <w:link w:val="Heading2"/>
    <w:uiPriority w:val="9"/>
    <w:locked/>
    <w:rPr>
      <w:rFonts w:ascii="Cambria" w:hAnsi="Cambria"/>
      <w:b/>
      <w:i/>
      <w:sz w:val="28"/>
    </w:rPr>
  </w:style>
  <w:style w:type="character" w:customStyle="1" w:styleId="Heading3Char">
    <w:name w:val="Heading 3 Char"/>
    <w:link w:val="Heading3"/>
    <w:uiPriority w:val="99"/>
    <w:locked/>
    <w:rsid w:val="00D451A5"/>
    <w:rPr>
      <w:rFonts w:ascii="Calibri" w:hAnsi="Calibri" w:cs="Arial"/>
      <w:b/>
      <w:sz w:val="22"/>
      <w:szCs w:val="22"/>
      <w:lang w:eastAsia="en-US"/>
    </w:rPr>
  </w:style>
  <w:style w:type="character" w:customStyle="1" w:styleId="Heading4Char">
    <w:name w:val="Heading 4 Char"/>
    <w:link w:val="Heading4"/>
    <w:locked/>
    <w:rsid w:val="007B538F"/>
    <w:rPr>
      <w:rFonts w:ascii="Garamond" w:hAnsi="Garamond" w:cs="Gisha"/>
      <w:b/>
      <w:i/>
      <w:color w:val="FF0000"/>
      <w:sz w:val="24"/>
      <w:szCs w:val="24"/>
      <w:lang w:eastAsia="en-US"/>
    </w:rPr>
  </w:style>
  <w:style w:type="character" w:customStyle="1" w:styleId="Heading5Char">
    <w:name w:val="Heading 5 Char"/>
    <w:link w:val="Heading5"/>
    <w:uiPriority w:val="99"/>
    <w:semiHidden/>
    <w:locked/>
    <w:rPr>
      <w:rFonts w:ascii="Calibri" w:hAnsi="Calibri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Pr>
      <w:rFonts w:ascii="Calibri" w:hAnsi="Calibri"/>
      <w:sz w:val="24"/>
    </w:rPr>
  </w:style>
  <w:style w:type="character" w:customStyle="1" w:styleId="Heading9Char">
    <w:name w:val="Heading 9 Char"/>
    <w:link w:val="Heading9"/>
    <w:uiPriority w:val="99"/>
    <w:semiHidden/>
    <w:locked/>
    <w:rPr>
      <w:rFonts w:ascii="Cambria" w:hAnsi="Cambria"/>
    </w:rPr>
  </w:style>
  <w:style w:type="character" w:styleId="PageNumber">
    <w:name w:val="page number"/>
    <w:uiPriority w:val="99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pPr>
      <w:spacing w:before="100" w:beforeAutospacing="1" w:after="100" w:afterAutospacing="1"/>
      <w:ind w:left="708"/>
      <w:jc w:val="center"/>
    </w:pPr>
    <w:rPr>
      <w:rFonts w:ascii="sans serif" w:hAnsi="sans serif" w:cs="sans serif"/>
      <w:color w:val="5A3100"/>
      <w:sz w:val="22"/>
      <w:szCs w:val="22"/>
      <w:lang w:eastAsia="en-US"/>
    </w:rPr>
  </w:style>
  <w:style w:type="paragraph" w:customStyle="1" w:styleId="Nomedaempresa">
    <w:name w:val="Nome da empresa"/>
    <w:basedOn w:val="Normal"/>
    <w:autoRedefine/>
    <w:uiPriority w:val="99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pPr>
      <w:jc w:val="center"/>
    </w:pPr>
    <w:rPr>
      <w:rFonts w:ascii="Times New Roman" w:hAnsi="Times New Roman" w:cs="Tahoma"/>
      <w:sz w:val="20"/>
      <w:lang w:eastAsia="en-US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Garamond" w:hAnsi="Garamond"/>
      <w:sz w:val="20"/>
    </w:rPr>
  </w:style>
  <w:style w:type="character" w:styleId="Strong">
    <w:name w:val="Strong"/>
    <w:qFormat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character" w:customStyle="1" w:styleId="BodyTextIndentChar">
    <w:name w:val="Body Text Indent Char"/>
    <w:link w:val="BodyTextIndent"/>
    <w:uiPriority w:val="99"/>
    <w:semiHidden/>
    <w:locked/>
    <w:rPr>
      <w:rFonts w:ascii="Garamond" w:hAnsi="Garamond"/>
      <w:sz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 w:cs="Tahoma"/>
      <w:b/>
      <w:bCs/>
      <w:sz w:val="20"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Pr>
      <w:rFonts w:ascii="Garamond" w:hAnsi="Garamond"/>
      <w:sz w:val="20"/>
    </w:rPr>
  </w:style>
  <w:style w:type="paragraph" w:styleId="BodyTextIndent3">
    <w:name w:val="Body Text Indent 3"/>
    <w:basedOn w:val="Normal"/>
    <w:link w:val="BodyTextIndent3Char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character" w:customStyle="1" w:styleId="BodyTextIndent3Char">
    <w:name w:val="Body Text Indent 3 Char"/>
    <w:link w:val="BodyTextIndent3"/>
    <w:uiPriority w:val="99"/>
    <w:semiHidden/>
    <w:locked/>
    <w:rPr>
      <w:rFonts w:ascii="Garamond" w:hAnsi="Garamond"/>
      <w:sz w:val="16"/>
    </w:rPr>
  </w:style>
  <w:style w:type="paragraph" w:customStyle="1" w:styleId="copy0">
    <w:name w:val="copy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 w:cs="Tahoma"/>
      <w:szCs w:val="24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Pr>
      <w:sz w:val="2"/>
    </w:rPr>
  </w:style>
  <w:style w:type="character" w:styleId="Emphasis">
    <w:name w:val="Emphasis"/>
    <w:uiPriority w:val="20"/>
    <w:qFormat/>
    <w:rPr>
      <w:rFonts w:cs="Times New Roman"/>
      <w:i/>
    </w:rPr>
  </w:style>
  <w:style w:type="character" w:styleId="FollowedHyperlink">
    <w:name w:val="FollowedHyperlink"/>
    <w:uiPriority w:val="99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 w:cs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Pr>
      <w:rFonts w:ascii="Garamond" w:hAnsi="Garamond"/>
      <w:sz w:val="20"/>
    </w:rPr>
  </w:style>
  <w:style w:type="paragraph" w:styleId="Header">
    <w:name w:val="header"/>
    <w:basedOn w:val="Normal"/>
    <w:link w:val="HeaderChar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character" w:customStyle="1" w:styleId="HeaderChar">
    <w:name w:val="Header Char"/>
    <w:link w:val="Header"/>
    <w:uiPriority w:val="99"/>
    <w:semiHidden/>
    <w:locked/>
    <w:rPr>
      <w:rFonts w:ascii="Garamond" w:hAnsi="Garamond"/>
      <w:sz w:val="20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Pr>
      <w:rFonts w:ascii="Courier New" w:hAnsi="Courier New"/>
      <w:sz w:val="20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  <w:lang w:eastAsia="en-US"/>
    </w:rPr>
  </w:style>
  <w:style w:type="character" w:customStyle="1" w:styleId="TitleChar">
    <w:name w:val="Title Char"/>
    <w:link w:val="Title"/>
    <w:uiPriority w:val="99"/>
    <w:locked/>
    <w:rPr>
      <w:rFonts w:ascii="Cambria" w:hAnsi="Cambria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pPr>
      <w:tabs>
        <w:tab w:val="left" w:pos="5760"/>
      </w:tabs>
      <w:spacing w:line="480" w:lineRule="auto"/>
      <w:jc w:val="both"/>
    </w:pPr>
    <w:rPr>
      <w:rFonts w:ascii="Tahoma" w:hAnsi="Tahoma" w:cs="Tahoma"/>
      <w:sz w:val="20"/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Pr>
      <w:rFonts w:ascii="Garamond" w:hAnsi="Garamond"/>
      <w:sz w:val="20"/>
    </w:rPr>
  </w:style>
  <w:style w:type="character" w:styleId="FootnoteReference">
    <w:name w:val="footnote reference"/>
    <w:uiPriority w:val="99"/>
    <w:semiHidden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ascii="Tahoma" w:hAnsi="Tahoma"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Pr>
      <w:rFonts w:ascii="Garamond" w:hAnsi="Garamond"/>
      <w:sz w:val="20"/>
    </w:rPr>
  </w:style>
  <w:style w:type="character" w:customStyle="1" w:styleId="apple-style-span">
    <w:name w:val="apple-style-span"/>
    <w:uiPriority w:val="99"/>
    <w:rsid w:val="006B5B41"/>
  </w:style>
  <w:style w:type="paragraph" w:styleId="NoSpacing">
    <w:name w:val="No Spacing"/>
    <w:uiPriority w:val="99"/>
    <w:qFormat/>
    <w:rsid w:val="006B5B41"/>
    <w:rPr>
      <w:sz w:val="24"/>
      <w:szCs w:val="24"/>
    </w:rPr>
  </w:style>
  <w:style w:type="character" w:styleId="BookTitle">
    <w:name w:val="Book Title"/>
    <w:uiPriority w:val="99"/>
    <w:qFormat/>
    <w:rsid w:val="00182072"/>
    <w:rPr>
      <w:b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rsid w:val="006B5A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6B5A15"/>
    <w:rPr>
      <w:rFonts w:ascii="Tahoma" w:hAnsi="Tahoma"/>
      <w:sz w:val="16"/>
    </w:rPr>
  </w:style>
  <w:style w:type="character" w:customStyle="1" w:styleId="names">
    <w:name w:val="names"/>
    <w:rsid w:val="006B5A15"/>
  </w:style>
  <w:style w:type="character" w:customStyle="1" w:styleId="places">
    <w:name w:val="places"/>
    <w:rsid w:val="006B5A15"/>
  </w:style>
  <w:style w:type="paragraph" w:styleId="FootnoteText">
    <w:name w:val="footnote text"/>
    <w:basedOn w:val="Normal"/>
    <w:link w:val="FootnoteTextChar"/>
    <w:uiPriority w:val="99"/>
    <w:rsid w:val="004C09D7"/>
    <w:pPr>
      <w:jc w:val="center"/>
    </w:pPr>
    <w:rPr>
      <w:rFonts w:ascii="Tahoma" w:hAnsi="Tahoma" w:cs="Tahoma"/>
      <w:sz w:val="20"/>
      <w:lang w:eastAsia="en-US"/>
    </w:rPr>
  </w:style>
  <w:style w:type="character" w:customStyle="1" w:styleId="FootnoteTextChar">
    <w:name w:val="Footnote Text Char"/>
    <w:link w:val="FootnoteText"/>
    <w:uiPriority w:val="99"/>
    <w:locked/>
    <w:rsid w:val="004C09D7"/>
    <w:rPr>
      <w:rFonts w:ascii="Tahoma" w:hAnsi="Tahoma"/>
      <w:lang w:val="pt-PT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07F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7A07FE"/>
    <w:rPr>
      <w:rFonts w:ascii="Garamond" w:hAnsi="Garamond"/>
      <w:b/>
      <w:bCs/>
      <w:i/>
      <w:iCs/>
      <w:color w:val="4F81BD"/>
      <w:sz w:val="24"/>
    </w:rPr>
  </w:style>
  <w:style w:type="character" w:styleId="SubtleReference">
    <w:name w:val="Subtle Reference"/>
    <w:uiPriority w:val="31"/>
    <w:qFormat/>
    <w:rsid w:val="007A07FE"/>
    <w:rPr>
      <w:smallCaps/>
      <w:color w:val="C0504D"/>
      <w:u w:val="single"/>
    </w:rPr>
  </w:style>
  <w:style w:type="character" w:customStyle="1" w:styleId="apple-converted-space">
    <w:name w:val="apple-converted-space"/>
    <w:basedOn w:val="DefaultParagraphFont"/>
    <w:rsid w:val="00E77E34"/>
  </w:style>
  <w:style w:type="character" w:styleId="SubtleEmphasis">
    <w:name w:val="Subtle Emphasis"/>
    <w:basedOn w:val="DefaultParagraphFont"/>
    <w:uiPriority w:val="19"/>
    <w:qFormat/>
    <w:rsid w:val="000D063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2CF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IntenseEmphasis">
    <w:name w:val="Intense Emphasis"/>
    <w:basedOn w:val="DefaultParagraphFont"/>
    <w:uiPriority w:val="21"/>
    <w:qFormat/>
    <w:rsid w:val="00C03EF1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39"/>
    <w:locked/>
    <w:rsid w:val="00B94DB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01CE1"/>
    <w:rPr>
      <w:rFonts w:asciiTheme="minorHAnsi" w:eastAsiaTheme="minorEastAsia" w:hAnsiTheme="minorHAnsi"/>
      <w:kern w:val="2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01CE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CE1"/>
    <w:pPr>
      <w:spacing w:after="160" w:line="259" w:lineRule="auto"/>
    </w:pPr>
    <w:rPr>
      <w:rFonts w:asciiTheme="minorHAnsi" w:eastAsiaTheme="minorEastAsia" w:hAnsiTheme="minorHAnsi"/>
      <w:kern w:val="2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CE1"/>
    <w:rPr>
      <w:rFonts w:asciiTheme="minorHAnsi" w:eastAsiaTheme="minorEastAsia" w:hAnsiTheme="minorHAnsi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C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CE1"/>
    <w:rPr>
      <w:rFonts w:asciiTheme="minorHAnsi" w:eastAsiaTheme="minorEastAsia" w:hAnsiTheme="minorHAnsi"/>
      <w:b/>
      <w:bCs/>
      <w:kern w:val="2"/>
    </w:rPr>
  </w:style>
  <w:style w:type="character" w:styleId="Mention">
    <w:name w:val="Mention"/>
    <w:basedOn w:val="DefaultParagraphFont"/>
    <w:uiPriority w:val="99"/>
    <w:semiHidden/>
    <w:unhideWhenUsed/>
    <w:rsid w:val="00C13BE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64AC9F19-8EE3-4513-AF23-7891326D3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5</Pages>
  <Words>833</Words>
  <Characters>450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AICL Colóquios da Lusofonia</Company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ys Chrystello</dc:creator>
  <cp:lastModifiedBy>Chrys Chrystello</cp:lastModifiedBy>
  <cp:revision>9</cp:revision>
  <cp:lastPrinted>2019-03-16T11:49:00Z</cp:lastPrinted>
  <dcterms:created xsi:type="dcterms:W3CDTF">2019-01-24T18:41:00Z</dcterms:created>
  <dcterms:modified xsi:type="dcterms:W3CDTF">2019-04-01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51536543</vt:i4>
  </property>
</Properties>
</file>